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982E2" w14:textId="438569E8" w:rsidR="00CD0E2F" w:rsidRDefault="00024361" w:rsidP="00024361">
      <w:pPr>
        <w:shd w:val="clear" w:color="auto" w:fill="FFFFFF"/>
        <w:textAlignment w:val="baseline"/>
        <w:rPr>
          <w:rFonts w:ascii="Kantar Brown" w:hAnsi="Kantar Brown" w:cs="Kantar Brown"/>
          <w:b/>
          <w:bCs/>
          <w:sz w:val="32"/>
          <w:szCs w:val="32"/>
          <w:bdr w:val="none" w:sz="0" w:space="0" w:color="auto" w:frame="1"/>
        </w:rPr>
      </w:pPr>
      <w:r w:rsidRPr="00024361">
        <w:rPr>
          <w:rFonts w:ascii="Kantar Brown" w:hAnsi="Kantar Brown" w:cs="Kantar Brown"/>
          <w:b/>
          <w:bCs/>
          <w:sz w:val="32"/>
          <w:szCs w:val="32"/>
          <w:bdr w:val="none" w:sz="0" w:space="0" w:color="auto" w:frame="1"/>
        </w:rPr>
        <w:t xml:space="preserve">DEFINE YOUR </w:t>
      </w:r>
      <w:r w:rsidRPr="00024361">
        <w:rPr>
          <w:rFonts w:ascii="Kantar Brown" w:hAnsi="Kantar Brown" w:cs="Kantar Brown"/>
          <w:b/>
          <w:bCs/>
          <w:sz w:val="44"/>
          <w:szCs w:val="44"/>
          <w:u w:val="single"/>
          <w:bdr w:val="none" w:sz="0" w:space="0" w:color="auto" w:frame="1"/>
        </w:rPr>
        <w:t>FUTURE</w:t>
      </w:r>
      <w:r w:rsidRPr="00024361">
        <w:rPr>
          <w:rFonts w:ascii="Kantar Brown" w:hAnsi="Kantar Brown" w:cs="Kantar Brown"/>
          <w:b/>
          <w:bCs/>
          <w:sz w:val="32"/>
          <w:szCs w:val="32"/>
          <w:bdr w:val="none" w:sz="0" w:space="0" w:color="auto" w:frame="1"/>
        </w:rPr>
        <w:t xml:space="preserve"> AT KANTAR</w:t>
      </w:r>
    </w:p>
    <w:p w14:paraId="2C16D8F1" w14:textId="038D5F5C" w:rsidR="00571A5D" w:rsidRPr="00EC3762" w:rsidRDefault="00571A5D" w:rsidP="00046549">
      <w:pPr>
        <w:shd w:val="clear" w:color="auto" w:fill="FFFFFF"/>
        <w:textAlignment w:val="baseline"/>
        <w:rPr>
          <w:rFonts w:ascii="Kantar Brown" w:hAnsi="Kantar Brown" w:cs="Kantar Brown"/>
          <w:b/>
          <w:bCs/>
          <w:sz w:val="20"/>
          <w:szCs w:val="20"/>
          <w:bdr w:val="none" w:sz="0" w:space="0" w:color="auto" w:frame="1"/>
        </w:rPr>
      </w:pPr>
    </w:p>
    <w:p w14:paraId="618FFCAD" w14:textId="7A6B132E" w:rsidR="00571A5D" w:rsidRPr="00EC3762" w:rsidRDefault="00EC3762" w:rsidP="00046549">
      <w:pPr>
        <w:shd w:val="clear" w:color="auto" w:fill="FFFFFF"/>
        <w:textAlignment w:val="baseline"/>
        <w:rPr>
          <w:rFonts w:ascii="Kantar Brown" w:hAnsi="Kantar Brown" w:cs="Kantar Brown"/>
          <w:sz w:val="20"/>
          <w:szCs w:val="20"/>
        </w:rPr>
      </w:pPr>
      <w:r w:rsidRPr="00EC3762">
        <w:rPr>
          <w:rFonts w:ascii="맑은 고딕" w:eastAsia="맑은 고딕" w:hAnsi="맑은 고딕" w:cs="맑은 고딕" w:hint="eastAsia"/>
          <w:sz w:val="20"/>
          <w:szCs w:val="20"/>
        </w:rPr>
        <w:t>■</w:t>
      </w:r>
      <w:r w:rsidRPr="00EC3762">
        <w:rPr>
          <w:rFonts w:ascii="Kantar Brown" w:eastAsia="맑은 고딕" w:hAnsi="Kantar Brown" w:cs="Kantar Brown"/>
          <w:sz w:val="20"/>
          <w:szCs w:val="20"/>
        </w:rPr>
        <w:t xml:space="preserve"> </w:t>
      </w:r>
      <w:r w:rsidR="0072385D" w:rsidRPr="0072385D">
        <w:rPr>
          <w:rFonts w:ascii="Kantar Brown" w:hAnsi="Kantar Brown" w:cs="Kantar Brown"/>
          <w:b/>
          <w:bCs/>
          <w:bdr w:val="none" w:sz="0" w:space="0" w:color="auto" w:frame="1"/>
        </w:rPr>
        <w:t>About us</w:t>
      </w:r>
      <w:r w:rsidR="00571A5D" w:rsidRPr="00EC3762">
        <w:rPr>
          <w:rFonts w:ascii="Kantar Brown" w:hAnsi="Kantar Brown" w:cs="Kantar Brown"/>
          <w:sz w:val="20"/>
          <w:szCs w:val="20"/>
          <w:bdr w:val="none" w:sz="0" w:space="0" w:color="auto" w:frame="1"/>
        </w:rPr>
        <w:t>:</w:t>
      </w:r>
    </w:p>
    <w:p w14:paraId="214BC3A6" w14:textId="64BA9DB5" w:rsidR="0021207E" w:rsidRPr="00EC3762" w:rsidRDefault="0021207E" w:rsidP="0021207E">
      <w:pPr>
        <w:pStyle w:val="a5"/>
        <w:shd w:val="clear" w:color="auto" w:fill="FFFFFF"/>
        <w:spacing w:before="0" w:beforeAutospacing="0" w:after="0" w:afterAutospacing="0"/>
        <w:textAlignment w:val="baseline"/>
        <w:rPr>
          <w:rFonts w:ascii="Kantar Brown" w:hAnsi="Kantar Brown" w:cs="Kantar Brown"/>
          <w:sz w:val="20"/>
          <w:szCs w:val="20"/>
        </w:rPr>
      </w:pPr>
      <w:r w:rsidRPr="00EC3762">
        <w:rPr>
          <w:rFonts w:ascii="Kantar Brown" w:hAnsi="Kantar Brown" w:cs="Kantar Brown"/>
          <w:sz w:val="20"/>
          <w:szCs w:val="20"/>
        </w:rPr>
        <w:t xml:space="preserve">Kantar is the world’s leading data, </w:t>
      </w:r>
      <w:proofErr w:type="gramStart"/>
      <w:r w:rsidRPr="00EC3762">
        <w:rPr>
          <w:rFonts w:ascii="Kantar Brown" w:hAnsi="Kantar Brown" w:cs="Kantar Brown"/>
          <w:sz w:val="20"/>
          <w:szCs w:val="20"/>
        </w:rPr>
        <w:t>insights</w:t>
      </w:r>
      <w:proofErr w:type="gramEnd"/>
      <w:r w:rsidRPr="00EC3762">
        <w:rPr>
          <w:rFonts w:ascii="Kantar Brown" w:hAnsi="Kantar Brown" w:cs="Kantar Brown"/>
          <w:sz w:val="20"/>
          <w:szCs w:val="20"/>
        </w:rPr>
        <w:t xml:space="preserve"> and consulting company. We understand more about how people think, feel, shop, share, vote and view than anyone else. Combining our expertise in human understanding with advanced technologies, Kantar’s 30,000 people help the world’s leading </w:t>
      </w:r>
      <w:r w:rsidR="00D168B3" w:rsidRPr="00EC3762">
        <w:rPr>
          <w:rFonts w:ascii="Kantar Brown" w:hAnsi="Kantar Brown" w:cs="Kantar Brown"/>
          <w:sz w:val="20"/>
          <w:szCs w:val="20"/>
        </w:rPr>
        <w:t>organizations</w:t>
      </w:r>
      <w:r w:rsidRPr="00EC3762">
        <w:rPr>
          <w:rFonts w:ascii="Kantar Brown" w:hAnsi="Kantar Brown" w:cs="Kantar Brown"/>
          <w:sz w:val="20"/>
          <w:szCs w:val="20"/>
        </w:rPr>
        <w:t xml:space="preserve"> succeed and grow.</w:t>
      </w:r>
    </w:p>
    <w:p w14:paraId="62000F45" w14:textId="3756B49E" w:rsidR="0021207E" w:rsidRPr="00EC3762" w:rsidRDefault="0021207E" w:rsidP="00046549">
      <w:pPr>
        <w:shd w:val="clear" w:color="auto" w:fill="FFFFFF"/>
        <w:textAlignment w:val="baseline"/>
        <w:rPr>
          <w:rFonts w:ascii="Kantar Brown" w:hAnsi="Kantar Brown" w:cs="Kantar Brown"/>
          <w:sz w:val="20"/>
          <w:szCs w:val="20"/>
        </w:rPr>
      </w:pPr>
    </w:p>
    <w:p w14:paraId="145BD01E" w14:textId="77777777" w:rsidR="0021207E" w:rsidRPr="00EC3762" w:rsidRDefault="0021207E" w:rsidP="00046549">
      <w:pPr>
        <w:shd w:val="clear" w:color="auto" w:fill="FFFFFF"/>
        <w:textAlignment w:val="baseline"/>
        <w:rPr>
          <w:rFonts w:ascii="Kantar Brown" w:hAnsi="Kantar Brown" w:cs="Kantar Brown"/>
          <w:sz w:val="20"/>
          <w:szCs w:val="20"/>
        </w:rPr>
      </w:pPr>
    </w:p>
    <w:p w14:paraId="193AF73F" w14:textId="77777777" w:rsidR="00FA1894" w:rsidRPr="00EC3762" w:rsidRDefault="00FA1894" w:rsidP="00FA1894">
      <w:pPr>
        <w:pStyle w:val="a5"/>
        <w:shd w:val="clear" w:color="auto" w:fill="FFFFFF"/>
        <w:spacing w:before="0" w:beforeAutospacing="0" w:after="0" w:afterAutospacing="0"/>
        <w:textAlignment w:val="baseline"/>
        <w:rPr>
          <w:rFonts w:ascii="Kantar Brown" w:hAnsi="Kantar Brown" w:cs="Kantar Brown"/>
          <w:sz w:val="20"/>
          <w:szCs w:val="20"/>
        </w:rPr>
      </w:pPr>
      <w:r w:rsidRPr="00EC3762">
        <w:rPr>
          <w:rFonts w:ascii="Kantar Brown" w:hAnsi="Kantar Brown" w:cs="Kantar Brown"/>
          <w:sz w:val="20"/>
          <w:szCs w:val="20"/>
          <w:bdr w:val="none" w:sz="0" w:space="0" w:color="auto" w:frame="1"/>
        </w:rPr>
        <w:t xml:space="preserve">We go beyond the obvious, using intelligence, </w:t>
      </w:r>
      <w:proofErr w:type="gramStart"/>
      <w:r w:rsidRPr="00EC3762">
        <w:rPr>
          <w:rFonts w:ascii="Kantar Brown" w:hAnsi="Kantar Brown" w:cs="Kantar Brown"/>
          <w:sz w:val="20"/>
          <w:szCs w:val="20"/>
          <w:bdr w:val="none" w:sz="0" w:space="0" w:color="auto" w:frame="1"/>
        </w:rPr>
        <w:t>passion</w:t>
      </w:r>
      <w:proofErr w:type="gramEnd"/>
      <w:r w:rsidRPr="00EC3762">
        <w:rPr>
          <w:rFonts w:ascii="Kantar Brown" w:hAnsi="Kantar Brown" w:cs="Kantar Brown"/>
          <w:sz w:val="20"/>
          <w:szCs w:val="20"/>
          <w:bdr w:val="none" w:sz="0" w:space="0" w:color="auto" w:frame="1"/>
        </w:rPr>
        <w:t xml:space="preserve"> and creativity to inspire new thinking and shape the world we live in. Apply for a career that’s out of the ordinary and join us. </w:t>
      </w:r>
    </w:p>
    <w:p w14:paraId="062BE031" w14:textId="77777777" w:rsidR="00FA1894" w:rsidRPr="00EC3762" w:rsidRDefault="00FA1894" w:rsidP="00FA1894">
      <w:pPr>
        <w:pStyle w:val="a5"/>
        <w:shd w:val="clear" w:color="auto" w:fill="FFFFFF"/>
        <w:spacing w:before="0" w:beforeAutospacing="0" w:after="0" w:afterAutospacing="0"/>
        <w:textAlignment w:val="baseline"/>
        <w:rPr>
          <w:rFonts w:ascii="Kantar Brown" w:hAnsi="Kantar Brown" w:cs="Kantar Brown"/>
          <w:sz w:val="20"/>
          <w:szCs w:val="20"/>
        </w:rPr>
      </w:pPr>
      <w:r w:rsidRPr="00EC3762">
        <w:rPr>
          <w:rFonts w:ascii="Kantar Brown" w:hAnsi="Kantar Brown" w:cs="Kantar Brown"/>
          <w:sz w:val="20"/>
          <w:szCs w:val="20"/>
          <w:bdr w:val="none" w:sz="0" w:space="0" w:color="auto" w:frame="1"/>
        </w:rPr>
        <w:t> </w:t>
      </w:r>
    </w:p>
    <w:p w14:paraId="5C446308" w14:textId="6500C818" w:rsidR="00FA1894" w:rsidRPr="00EC3762" w:rsidRDefault="00FA1894" w:rsidP="00FA1894">
      <w:pPr>
        <w:pStyle w:val="a5"/>
        <w:shd w:val="clear" w:color="auto" w:fill="FFFFFF"/>
        <w:spacing w:before="0" w:beforeAutospacing="0" w:after="0" w:afterAutospacing="0"/>
        <w:textAlignment w:val="baseline"/>
        <w:rPr>
          <w:rFonts w:ascii="Kantar Brown" w:hAnsi="Kantar Brown" w:cs="Kantar Brown"/>
          <w:sz w:val="20"/>
          <w:szCs w:val="20"/>
        </w:rPr>
      </w:pPr>
      <w:r w:rsidRPr="00EC3762">
        <w:rPr>
          <w:rFonts w:ascii="Kantar Brown" w:hAnsi="Kantar Brown" w:cs="Kantar Brown"/>
          <w:sz w:val="20"/>
          <w:szCs w:val="20"/>
          <w:bdr w:val="none" w:sz="0" w:space="0" w:color="auto" w:frame="1"/>
        </w:rPr>
        <w:t xml:space="preserve">We want to create an equality of opportunity in a fair and supportive working environment where people feel included, </w:t>
      </w:r>
      <w:r w:rsidR="00BD737D" w:rsidRPr="00EC3762">
        <w:rPr>
          <w:rFonts w:ascii="Kantar Brown" w:hAnsi="Kantar Brown" w:cs="Kantar Brown"/>
          <w:sz w:val="20"/>
          <w:szCs w:val="20"/>
          <w:bdr w:val="none" w:sz="0" w:space="0" w:color="auto" w:frame="1"/>
        </w:rPr>
        <w:t>accepted,</w:t>
      </w:r>
      <w:r w:rsidRPr="00EC3762">
        <w:rPr>
          <w:rFonts w:ascii="Kantar Brown" w:hAnsi="Kantar Brown" w:cs="Kantar Brown"/>
          <w:sz w:val="20"/>
          <w:szCs w:val="20"/>
          <w:bdr w:val="none" w:sz="0" w:space="0" w:color="auto" w:frame="1"/>
        </w:rPr>
        <w:t xml:space="preserve"> and are allowed to flourish in a space where their mental health and </w:t>
      </w:r>
      <w:r w:rsidR="007A791D" w:rsidRPr="00EC3762">
        <w:rPr>
          <w:rFonts w:ascii="Kantar Brown" w:hAnsi="Kantar Brown" w:cs="Kantar Brown"/>
          <w:sz w:val="20"/>
          <w:szCs w:val="20"/>
          <w:bdr w:val="none" w:sz="0" w:space="0" w:color="auto" w:frame="1"/>
        </w:rPr>
        <w:t>well-being</w:t>
      </w:r>
      <w:r w:rsidRPr="00EC3762">
        <w:rPr>
          <w:rFonts w:ascii="Kantar Brown" w:hAnsi="Kantar Brown" w:cs="Kantar Brown"/>
          <w:sz w:val="20"/>
          <w:szCs w:val="20"/>
          <w:bdr w:val="none" w:sz="0" w:space="0" w:color="auto" w:frame="1"/>
        </w:rPr>
        <w:t> is taken into consideration. </w:t>
      </w:r>
    </w:p>
    <w:p w14:paraId="469822B1" w14:textId="77777777" w:rsidR="00FA1894" w:rsidRPr="00EC3762" w:rsidRDefault="00FA1894" w:rsidP="00FA1894">
      <w:pPr>
        <w:pStyle w:val="a5"/>
        <w:shd w:val="clear" w:color="auto" w:fill="FFFFFF"/>
        <w:spacing w:before="0" w:beforeAutospacing="0" w:after="0" w:afterAutospacing="0"/>
        <w:textAlignment w:val="baseline"/>
        <w:rPr>
          <w:rFonts w:ascii="Kantar Brown" w:hAnsi="Kantar Brown" w:cs="Kantar Brown"/>
          <w:sz w:val="20"/>
          <w:szCs w:val="20"/>
        </w:rPr>
      </w:pPr>
      <w:r w:rsidRPr="00EC3762">
        <w:rPr>
          <w:rFonts w:ascii="Kantar Brown" w:hAnsi="Kantar Brown" w:cs="Kantar Brown"/>
          <w:sz w:val="20"/>
          <w:szCs w:val="20"/>
          <w:bdr w:val="none" w:sz="0" w:space="0" w:color="auto" w:frame="1"/>
        </w:rPr>
        <w:t> </w:t>
      </w:r>
    </w:p>
    <w:p w14:paraId="5577B2A5" w14:textId="77777777" w:rsidR="00FA1894" w:rsidRPr="00EC3762" w:rsidRDefault="00FA1894" w:rsidP="00FA1894">
      <w:pPr>
        <w:pStyle w:val="a5"/>
        <w:shd w:val="clear" w:color="auto" w:fill="FFFFFF"/>
        <w:spacing w:before="0" w:beforeAutospacing="0" w:after="0" w:afterAutospacing="0"/>
        <w:textAlignment w:val="baseline"/>
        <w:rPr>
          <w:rFonts w:ascii="Kantar Brown" w:hAnsi="Kantar Brown" w:cs="Kantar Brown"/>
          <w:sz w:val="20"/>
          <w:szCs w:val="20"/>
        </w:rPr>
      </w:pPr>
      <w:r w:rsidRPr="00EC3762">
        <w:rPr>
          <w:rFonts w:ascii="Kantar Brown" w:hAnsi="Kantar Brown" w:cs="Kantar Brown"/>
          <w:sz w:val="20"/>
          <w:szCs w:val="20"/>
          <w:bdr w:val="none" w:sz="0" w:space="0" w:color="auto" w:frame="1"/>
        </w:rPr>
        <w:t>We want to create a more diverse community to expand our talent pool, be locally representative, drive diversity of thinking and better commercial outcomes. </w:t>
      </w:r>
    </w:p>
    <w:p w14:paraId="5C6ED3E6" w14:textId="77777777" w:rsidR="00FA1894" w:rsidRPr="00EC3762" w:rsidRDefault="00FA1894" w:rsidP="00046549">
      <w:pPr>
        <w:shd w:val="clear" w:color="auto" w:fill="FFFFFF"/>
        <w:textAlignment w:val="baseline"/>
        <w:rPr>
          <w:rFonts w:ascii="Kantar Brown" w:hAnsi="Kantar Brown" w:cs="Kantar Brown"/>
          <w:sz w:val="20"/>
          <w:szCs w:val="20"/>
        </w:rPr>
      </w:pPr>
    </w:p>
    <w:p w14:paraId="0699EA3C" w14:textId="77777777" w:rsidR="00046549" w:rsidRPr="00EC3762" w:rsidRDefault="00046549" w:rsidP="00046549">
      <w:pPr>
        <w:shd w:val="clear" w:color="auto" w:fill="FFFFFF"/>
        <w:textAlignment w:val="baseline"/>
        <w:rPr>
          <w:rFonts w:ascii="Kantar Brown" w:hAnsi="Kantar Brown" w:cs="Kantar Brown"/>
          <w:sz w:val="20"/>
          <w:szCs w:val="20"/>
        </w:rPr>
      </w:pPr>
      <w:r w:rsidRPr="00EC3762">
        <w:rPr>
          <w:rFonts w:ascii="Kantar Brown" w:hAnsi="Kantar Brown" w:cs="Kantar Brown"/>
          <w:sz w:val="20"/>
          <w:szCs w:val="20"/>
        </w:rPr>
        <w:t xml:space="preserve">Kantar Group: </w:t>
      </w:r>
      <w:hyperlink r:id="rId7" w:tgtFrame="_blank" w:history="1">
        <w:r w:rsidRPr="007A791D">
          <w:rPr>
            <w:rStyle w:val="a3"/>
            <w:rFonts w:ascii="Kantar Brown" w:hAnsi="Kantar Brown" w:cs="Kantar Brown"/>
            <w:b/>
            <w:bCs/>
            <w:color w:val="auto"/>
            <w:sz w:val="20"/>
            <w:szCs w:val="20"/>
            <w:bdr w:val="none" w:sz="0" w:space="0" w:color="auto" w:frame="1"/>
          </w:rPr>
          <w:t>http://www.kantar.com</w:t>
        </w:r>
      </w:hyperlink>
    </w:p>
    <w:p w14:paraId="1B4CB3F7" w14:textId="35F79550" w:rsidR="004C4662" w:rsidRDefault="004C4662" w:rsidP="00046549">
      <w:pPr>
        <w:shd w:val="clear" w:color="auto" w:fill="FFFFFF"/>
        <w:textAlignment w:val="baseline"/>
        <w:rPr>
          <w:rFonts w:ascii="Kantar Brown" w:eastAsia="맑은 고딕" w:hAnsi="Kantar Brown" w:cs="Kantar Brown"/>
          <w:sz w:val="20"/>
          <w:szCs w:val="20"/>
        </w:rPr>
      </w:pPr>
    </w:p>
    <w:p w14:paraId="7627F26E" w14:textId="77777777" w:rsidR="00220C78" w:rsidRDefault="00220C78" w:rsidP="00046549">
      <w:pPr>
        <w:shd w:val="clear" w:color="auto" w:fill="FFFFFF"/>
        <w:textAlignment w:val="baseline"/>
        <w:rPr>
          <w:rFonts w:ascii="Kantar Brown" w:eastAsia="맑은 고딕" w:hAnsi="Kantar Brown" w:cs="Kantar Brown"/>
          <w:sz w:val="20"/>
          <w:szCs w:val="20"/>
        </w:rPr>
      </w:pPr>
    </w:p>
    <w:p w14:paraId="26BD9F33" w14:textId="58BBC168" w:rsidR="00220C78" w:rsidRPr="00220C78" w:rsidRDefault="00220C78" w:rsidP="00046549">
      <w:pPr>
        <w:shd w:val="clear" w:color="auto" w:fill="FFFFFF"/>
        <w:textAlignment w:val="baseline"/>
        <w:rPr>
          <w:rFonts w:ascii="Kantar Brown" w:eastAsia="바탕" w:hAnsi="Kantar Brown" w:cs="Kantar Brown"/>
          <w:b/>
          <w:bCs/>
          <w:sz w:val="20"/>
          <w:szCs w:val="20"/>
          <w:bdr w:val="none" w:sz="0" w:space="0" w:color="auto" w:frame="1"/>
        </w:rPr>
      </w:pPr>
      <w:r w:rsidRPr="00220C78">
        <w:rPr>
          <w:rFonts w:ascii="Kantar Brown" w:eastAsia="바탕" w:hAnsi="Kantar Brown" w:cs="Kantar Brown"/>
          <w:b/>
          <w:bCs/>
          <w:sz w:val="20"/>
          <w:szCs w:val="20"/>
          <w:bdr w:val="none" w:sz="0" w:space="0" w:color="auto" w:frame="1"/>
        </w:rPr>
        <w:t>JOB POSITION:  Research Executive / Senior Research Executive</w:t>
      </w:r>
    </w:p>
    <w:p w14:paraId="749ECAA0" w14:textId="77777777" w:rsidR="00A15ECA" w:rsidRDefault="00A15ECA" w:rsidP="00046549">
      <w:pPr>
        <w:shd w:val="clear" w:color="auto" w:fill="FFFFFF"/>
        <w:textAlignment w:val="baseline"/>
        <w:rPr>
          <w:rFonts w:ascii="Kantar Brown" w:eastAsia="맑은 고딕" w:hAnsi="Kantar Brown" w:cs="Kantar Brown"/>
          <w:sz w:val="20"/>
          <w:szCs w:val="20"/>
        </w:rPr>
      </w:pPr>
    </w:p>
    <w:p w14:paraId="59BBA14A" w14:textId="525BBC30" w:rsidR="00046549" w:rsidRPr="00EC3762" w:rsidRDefault="00046549" w:rsidP="00046549">
      <w:pPr>
        <w:shd w:val="clear" w:color="auto" w:fill="FFFFFF"/>
        <w:textAlignment w:val="baseline"/>
        <w:rPr>
          <w:rFonts w:ascii="Kantar Brown" w:eastAsia="DengXian" w:hAnsi="Kantar Brown" w:cs="Kantar Brown"/>
          <w:sz w:val="20"/>
          <w:szCs w:val="20"/>
        </w:rPr>
      </w:pPr>
      <w:r w:rsidRPr="00EC3762">
        <w:rPr>
          <w:rFonts w:ascii="맑은 고딕" w:eastAsia="맑은 고딕" w:hAnsi="맑은 고딕" w:cs="맑은 고딕" w:hint="eastAsia"/>
          <w:sz w:val="20"/>
          <w:szCs w:val="20"/>
        </w:rPr>
        <w:t>■</w:t>
      </w:r>
      <w:r w:rsidRPr="00EC3762">
        <w:rPr>
          <w:rFonts w:ascii="Kantar Brown" w:hAnsi="Kantar Brown" w:cs="Kantar Brown"/>
          <w:sz w:val="20"/>
          <w:szCs w:val="20"/>
        </w:rPr>
        <w:t xml:space="preserve"> </w:t>
      </w:r>
      <w:r w:rsidR="00024361">
        <w:rPr>
          <w:rFonts w:ascii="Kantar Brown" w:eastAsia="바탕" w:hAnsi="Kantar Brown" w:cs="Kantar Brown"/>
          <w:b/>
          <w:bCs/>
          <w:sz w:val="20"/>
          <w:szCs w:val="20"/>
          <w:bdr w:val="none" w:sz="0" w:space="0" w:color="auto" w:frame="1"/>
        </w:rPr>
        <w:t>WHAT YOU’D BRING</w:t>
      </w:r>
      <w:r w:rsidR="00A15ECA">
        <w:rPr>
          <w:rFonts w:ascii="Kantar Brown" w:eastAsia="바탕" w:hAnsi="Kantar Brown" w:cs="Kantar Brown"/>
          <w:b/>
          <w:bCs/>
          <w:sz w:val="20"/>
          <w:szCs w:val="20"/>
          <w:bdr w:val="none" w:sz="0" w:space="0" w:color="auto" w:frame="1"/>
        </w:rPr>
        <w:t>:</w:t>
      </w:r>
    </w:p>
    <w:p w14:paraId="6D97BB73" w14:textId="6C8E5178" w:rsidR="009C6242" w:rsidRPr="009C6242" w:rsidRDefault="009C6242" w:rsidP="009C6242">
      <w:pPr>
        <w:pStyle w:val="a6"/>
        <w:numPr>
          <w:ilvl w:val="0"/>
          <w:numId w:val="15"/>
        </w:numPr>
        <w:shd w:val="clear" w:color="auto" w:fill="FFFFFF"/>
        <w:ind w:leftChars="0"/>
        <w:textAlignment w:val="baseline"/>
        <w:rPr>
          <w:rFonts w:ascii="Kantar Brown" w:hAnsi="Kantar Brown" w:cs="Kantar Brown"/>
          <w:sz w:val="20"/>
          <w:szCs w:val="20"/>
        </w:rPr>
      </w:pPr>
      <w:r w:rsidRPr="009C6242">
        <w:rPr>
          <w:rFonts w:ascii="Kantar Brown" w:hAnsi="Kantar Brown" w:cs="Kantar Brown"/>
          <w:sz w:val="20"/>
          <w:szCs w:val="20"/>
        </w:rPr>
        <w:t>2-5 years working experience in market research, marketing, or advertising, ideally related to Beauty / FMCG industry</w:t>
      </w:r>
    </w:p>
    <w:p w14:paraId="70FF2A74" w14:textId="4787767B" w:rsidR="009C6242" w:rsidRPr="009C6242" w:rsidRDefault="009C6242" w:rsidP="009C6242">
      <w:pPr>
        <w:pStyle w:val="a6"/>
        <w:numPr>
          <w:ilvl w:val="0"/>
          <w:numId w:val="15"/>
        </w:numPr>
        <w:shd w:val="clear" w:color="auto" w:fill="FFFFFF"/>
        <w:ind w:leftChars="0"/>
        <w:textAlignment w:val="baseline"/>
        <w:rPr>
          <w:rFonts w:ascii="Kantar Brown" w:hAnsi="Kantar Brown" w:cs="Kantar Brown"/>
          <w:sz w:val="20"/>
          <w:szCs w:val="20"/>
        </w:rPr>
      </w:pPr>
      <w:r w:rsidRPr="009C6242">
        <w:rPr>
          <w:rFonts w:ascii="Kantar Brown" w:hAnsi="Kantar Brown" w:cs="Kantar Brown"/>
          <w:sz w:val="20"/>
          <w:szCs w:val="20"/>
        </w:rPr>
        <w:t>Passionate to learn about branding and marketing area</w:t>
      </w:r>
    </w:p>
    <w:p w14:paraId="080C91C4" w14:textId="4DE468A8" w:rsidR="009C6242" w:rsidRPr="009C6242" w:rsidRDefault="009C6242" w:rsidP="009C6242">
      <w:pPr>
        <w:pStyle w:val="a6"/>
        <w:numPr>
          <w:ilvl w:val="0"/>
          <w:numId w:val="15"/>
        </w:numPr>
        <w:shd w:val="clear" w:color="auto" w:fill="FFFFFF"/>
        <w:ind w:leftChars="0"/>
        <w:textAlignment w:val="baseline"/>
        <w:rPr>
          <w:rFonts w:ascii="Kantar Brown" w:hAnsi="Kantar Brown" w:cs="Kantar Brown"/>
          <w:sz w:val="20"/>
          <w:szCs w:val="20"/>
        </w:rPr>
      </w:pPr>
      <w:r w:rsidRPr="009C6242">
        <w:rPr>
          <w:rFonts w:ascii="Kantar Brown" w:hAnsi="Kantar Brown" w:cs="Kantar Brown"/>
          <w:sz w:val="20"/>
          <w:szCs w:val="20"/>
        </w:rPr>
        <w:t>Good understanding of Beauty / Personal care market industry is a plus</w:t>
      </w:r>
    </w:p>
    <w:p w14:paraId="7F48EB13" w14:textId="1538972B" w:rsidR="00A15ECA" w:rsidRDefault="009C6242" w:rsidP="009C6242">
      <w:pPr>
        <w:pStyle w:val="a6"/>
        <w:numPr>
          <w:ilvl w:val="0"/>
          <w:numId w:val="15"/>
        </w:numPr>
        <w:shd w:val="clear" w:color="auto" w:fill="FFFFFF"/>
        <w:ind w:leftChars="0"/>
        <w:textAlignment w:val="baseline"/>
        <w:rPr>
          <w:rFonts w:ascii="Kantar Brown" w:hAnsi="Kantar Brown" w:cs="Kantar Brown"/>
          <w:sz w:val="20"/>
          <w:szCs w:val="20"/>
        </w:rPr>
      </w:pPr>
      <w:r w:rsidRPr="009C6242">
        <w:rPr>
          <w:rFonts w:ascii="Kantar Brown" w:hAnsi="Kantar Brown" w:cs="Kantar Brown"/>
          <w:sz w:val="20"/>
          <w:szCs w:val="20"/>
        </w:rPr>
        <w:t>Proficiency in written and spoken English</w:t>
      </w:r>
    </w:p>
    <w:p w14:paraId="6E7917AF" w14:textId="77777777" w:rsidR="009C6242" w:rsidRPr="009C6242" w:rsidRDefault="009C6242" w:rsidP="009C6242">
      <w:pPr>
        <w:shd w:val="clear" w:color="auto" w:fill="FFFFFF"/>
        <w:textAlignment w:val="baseline"/>
        <w:rPr>
          <w:rFonts w:ascii="Kantar Brown" w:hAnsi="Kantar Brown" w:cs="Kantar Brown"/>
          <w:sz w:val="20"/>
          <w:szCs w:val="20"/>
        </w:rPr>
      </w:pPr>
    </w:p>
    <w:p w14:paraId="78BA4502" w14:textId="3AEC4F63" w:rsidR="00046549" w:rsidRPr="00A15ECA" w:rsidRDefault="00046549" w:rsidP="00046549">
      <w:pPr>
        <w:shd w:val="clear" w:color="auto" w:fill="FFFFFF"/>
        <w:textAlignment w:val="baseline"/>
        <w:rPr>
          <w:rFonts w:ascii="Kantar Brown" w:eastAsia="DengXian" w:hAnsi="Kantar Brown" w:cs="Leelawadee UI"/>
          <w:sz w:val="20"/>
          <w:szCs w:val="25"/>
          <w:lang w:bidi="th-TH"/>
        </w:rPr>
      </w:pPr>
      <w:r w:rsidRPr="00EC3762">
        <w:rPr>
          <w:rFonts w:ascii="맑은 고딕" w:eastAsia="맑은 고딕" w:hAnsi="맑은 고딕" w:cs="맑은 고딕" w:hint="eastAsia"/>
          <w:sz w:val="20"/>
          <w:szCs w:val="20"/>
        </w:rPr>
        <w:t>■</w:t>
      </w:r>
      <w:r w:rsidR="00024361" w:rsidRPr="00024361">
        <w:rPr>
          <w:rFonts w:ascii="Kantar Brown" w:eastAsia="바탕" w:hAnsi="Kantar Brown" w:cs="Kantar Brown"/>
          <w:b/>
          <w:bCs/>
          <w:sz w:val="20"/>
          <w:szCs w:val="20"/>
          <w:bdr w:val="none" w:sz="0" w:space="0" w:color="auto" w:frame="1"/>
        </w:rPr>
        <w:t>WHAT YOU’D DO:</w:t>
      </w:r>
    </w:p>
    <w:p w14:paraId="48E9F97E" w14:textId="2FADA578" w:rsidR="009C6242" w:rsidRPr="009C6242" w:rsidRDefault="009C6242" w:rsidP="009C6242">
      <w:pPr>
        <w:pStyle w:val="a6"/>
        <w:numPr>
          <w:ilvl w:val="0"/>
          <w:numId w:val="15"/>
        </w:numPr>
        <w:shd w:val="clear" w:color="auto" w:fill="FFFFFF"/>
        <w:ind w:leftChars="0"/>
        <w:textAlignment w:val="baseline"/>
        <w:rPr>
          <w:rFonts w:ascii="Kantar Brown" w:hAnsi="Kantar Brown" w:cs="Kantar Brown"/>
          <w:sz w:val="20"/>
          <w:szCs w:val="20"/>
        </w:rPr>
      </w:pPr>
      <w:r w:rsidRPr="009C6242">
        <w:rPr>
          <w:rFonts w:ascii="Kantar Brown" w:hAnsi="Kantar Brown" w:cs="Kantar Brown"/>
          <w:sz w:val="20"/>
          <w:szCs w:val="20"/>
        </w:rPr>
        <w:t>Develop a market insight report, evidenced by panel purchased data</w:t>
      </w:r>
    </w:p>
    <w:p w14:paraId="53152346" w14:textId="41E9121B" w:rsidR="009C6242" w:rsidRPr="009C6242" w:rsidRDefault="009C6242" w:rsidP="009C6242">
      <w:pPr>
        <w:pStyle w:val="a6"/>
        <w:numPr>
          <w:ilvl w:val="0"/>
          <w:numId w:val="15"/>
        </w:numPr>
        <w:shd w:val="clear" w:color="auto" w:fill="FFFFFF"/>
        <w:ind w:leftChars="0"/>
        <w:textAlignment w:val="baseline"/>
        <w:rPr>
          <w:rFonts w:ascii="Kantar Brown" w:hAnsi="Kantar Brown" w:cs="Kantar Brown"/>
          <w:sz w:val="20"/>
          <w:szCs w:val="20"/>
        </w:rPr>
      </w:pPr>
      <w:r w:rsidRPr="009C6242">
        <w:rPr>
          <w:rFonts w:ascii="Kantar Brown" w:hAnsi="Kantar Brown" w:cs="Kantar Brown"/>
          <w:sz w:val="20"/>
          <w:szCs w:val="20"/>
        </w:rPr>
        <w:t xml:space="preserve">Analyze panel purchase data to help client understand overall market landscape, resolve business issue, and make a strategic decision  </w:t>
      </w:r>
    </w:p>
    <w:p w14:paraId="31EDBCE1" w14:textId="26F5030E" w:rsidR="002B1A75" w:rsidRDefault="009C6242" w:rsidP="009C6242">
      <w:pPr>
        <w:pStyle w:val="a6"/>
        <w:numPr>
          <w:ilvl w:val="0"/>
          <w:numId w:val="15"/>
        </w:numPr>
        <w:shd w:val="clear" w:color="auto" w:fill="FFFFFF"/>
        <w:ind w:leftChars="0"/>
        <w:textAlignment w:val="baseline"/>
        <w:rPr>
          <w:rFonts w:ascii="Kantar Brown" w:hAnsi="Kantar Brown" w:cs="Kantar Brown"/>
          <w:sz w:val="20"/>
          <w:szCs w:val="20"/>
        </w:rPr>
      </w:pPr>
      <w:r w:rsidRPr="009C6242">
        <w:rPr>
          <w:rFonts w:ascii="Kantar Brown" w:hAnsi="Kantar Brown" w:cs="Kantar Brown"/>
          <w:sz w:val="20"/>
          <w:szCs w:val="20"/>
        </w:rPr>
        <w:t>Participate in designing and developing ad-hoc market research</w:t>
      </w:r>
    </w:p>
    <w:p w14:paraId="2082F493" w14:textId="77777777" w:rsidR="009C6242" w:rsidRPr="009C6242" w:rsidRDefault="009C6242" w:rsidP="009C6242">
      <w:pPr>
        <w:shd w:val="clear" w:color="auto" w:fill="FFFFFF"/>
        <w:textAlignment w:val="baseline"/>
        <w:rPr>
          <w:rFonts w:ascii="Kantar Brown" w:hAnsi="Kantar Brown" w:cs="Kantar Brown"/>
          <w:sz w:val="20"/>
          <w:szCs w:val="20"/>
        </w:rPr>
      </w:pPr>
    </w:p>
    <w:p w14:paraId="21E587D2" w14:textId="510822C1" w:rsidR="002D0D01" w:rsidRDefault="002D0D01" w:rsidP="002D0D01">
      <w:pPr>
        <w:shd w:val="clear" w:color="auto" w:fill="FFFFFF"/>
        <w:textAlignment w:val="baseline"/>
        <w:rPr>
          <w:rFonts w:ascii="Kantar Brown" w:hAnsi="Kantar Brown" w:cs="Kantar Brown"/>
          <w:sz w:val="20"/>
          <w:szCs w:val="20"/>
        </w:rPr>
      </w:pPr>
      <w:r w:rsidRPr="002D0D01">
        <w:rPr>
          <w:rFonts w:ascii="맑은 고딕" w:eastAsia="맑은 고딕" w:hAnsi="맑은 고딕" w:cs="맑은 고딕" w:hint="eastAsia"/>
          <w:sz w:val="20"/>
          <w:szCs w:val="20"/>
        </w:rPr>
        <w:t>■</w:t>
      </w:r>
      <w:r w:rsidRPr="002D0D01">
        <w:rPr>
          <w:rFonts w:ascii="Kantar Brown" w:eastAsia="바탕" w:hAnsi="Kantar Brown" w:cs="Kantar Brown"/>
          <w:b/>
          <w:bCs/>
          <w:sz w:val="20"/>
          <w:szCs w:val="20"/>
          <w:bdr w:val="none" w:sz="0" w:space="0" w:color="auto" w:frame="1"/>
        </w:rPr>
        <w:t xml:space="preserve">WHAT </w:t>
      </w:r>
      <w:r>
        <w:rPr>
          <w:rFonts w:ascii="Kantar Brown" w:eastAsia="바탕" w:hAnsi="Kantar Brown" w:cs="Kantar Brown"/>
          <w:b/>
          <w:bCs/>
          <w:sz w:val="20"/>
          <w:szCs w:val="20"/>
          <w:bdr w:val="none" w:sz="0" w:space="0" w:color="auto" w:frame="1"/>
        </w:rPr>
        <w:t>WE</w:t>
      </w:r>
      <w:r w:rsidRPr="002D0D01">
        <w:rPr>
          <w:rFonts w:ascii="Kantar Brown" w:eastAsia="바탕" w:hAnsi="Kantar Brown" w:cs="Kantar Brown"/>
          <w:b/>
          <w:bCs/>
          <w:sz w:val="20"/>
          <w:szCs w:val="20"/>
          <w:bdr w:val="none" w:sz="0" w:space="0" w:color="auto" w:frame="1"/>
        </w:rPr>
        <w:t xml:space="preserve">’D </w:t>
      </w:r>
      <w:r>
        <w:rPr>
          <w:rFonts w:ascii="Kantar Brown" w:eastAsia="바탕" w:hAnsi="Kantar Brown" w:cs="Kantar Brown"/>
          <w:b/>
          <w:bCs/>
          <w:sz w:val="20"/>
          <w:szCs w:val="20"/>
          <w:bdr w:val="none" w:sz="0" w:space="0" w:color="auto" w:frame="1"/>
        </w:rPr>
        <w:t>OFFER</w:t>
      </w:r>
      <w:r w:rsidRPr="002D0D01">
        <w:rPr>
          <w:rFonts w:ascii="Kantar Brown" w:eastAsia="바탕" w:hAnsi="Kantar Brown" w:cs="Kantar Brown"/>
          <w:b/>
          <w:bCs/>
          <w:sz w:val="20"/>
          <w:szCs w:val="20"/>
          <w:bdr w:val="none" w:sz="0" w:space="0" w:color="auto" w:frame="1"/>
        </w:rPr>
        <w:t>:</w:t>
      </w:r>
    </w:p>
    <w:p w14:paraId="5CE6E2AB" w14:textId="77777777" w:rsidR="00220C78" w:rsidRPr="00220C78" w:rsidRDefault="00220C78" w:rsidP="00220C78">
      <w:pPr>
        <w:numPr>
          <w:ilvl w:val="0"/>
          <w:numId w:val="20"/>
        </w:numPr>
        <w:shd w:val="clear" w:color="auto" w:fill="FFFFFF"/>
        <w:textAlignment w:val="baseline"/>
        <w:rPr>
          <w:rFonts w:ascii="Kantar Brown" w:hAnsi="Kantar Brown" w:cs="Kantar Brown"/>
          <w:sz w:val="20"/>
          <w:szCs w:val="20"/>
        </w:rPr>
      </w:pPr>
      <w:r w:rsidRPr="002D0D01">
        <w:rPr>
          <w:rFonts w:ascii="Kantar Brown" w:hAnsi="Kantar Brown" w:cs="Kantar Brown"/>
          <w:sz w:val="20"/>
          <w:szCs w:val="20"/>
        </w:rPr>
        <w:t xml:space="preserve">The best place to gain </w:t>
      </w:r>
      <w:r w:rsidRPr="002D0D01">
        <w:rPr>
          <w:rFonts w:ascii="Kantar Brown" w:hAnsi="Kantar Brown" w:cs="Kantar Brown"/>
          <w:b/>
          <w:bCs/>
          <w:sz w:val="20"/>
          <w:szCs w:val="20"/>
        </w:rPr>
        <w:t>knowledge</w:t>
      </w:r>
      <w:r w:rsidRPr="002D0D01">
        <w:rPr>
          <w:rFonts w:ascii="Kantar Brown" w:hAnsi="Kantar Brown" w:cs="Kantar Brown"/>
          <w:sz w:val="20"/>
          <w:szCs w:val="20"/>
        </w:rPr>
        <w:t xml:space="preserve">, grow </w:t>
      </w:r>
      <w:r w:rsidRPr="002D0D01">
        <w:rPr>
          <w:rFonts w:ascii="Kantar Brown" w:hAnsi="Kantar Brown" w:cs="Kantar Brown"/>
          <w:b/>
          <w:bCs/>
          <w:sz w:val="20"/>
          <w:szCs w:val="20"/>
        </w:rPr>
        <w:t>expertise</w:t>
      </w:r>
      <w:r w:rsidRPr="002D0D01">
        <w:rPr>
          <w:rFonts w:ascii="Kantar Brown" w:hAnsi="Kantar Brown" w:cs="Kantar Brown"/>
          <w:sz w:val="20"/>
          <w:szCs w:val="20"/>
        </w:rPr>
        <w:t xml:space="preserve">, have opportunity to work on the most famous </w:t>
      </w:r>
      <w:r w:rsidRPr="002D0D01">
        <w:rPr>
          <w:rFonts w:ascii="Kantar Brown" w:hAnsi="Kantar Brown" w:cs="Kantar Brown"/>
          <w:b/>
          <w:bCs/>
          <w:sz w:val="20"/>
          <w:szCs w:val="20"/>
        </w:rPr>
        <w:t>brands</w:t>
      </w:r>
      <w:r w:rsidRPr="002D0D01">
        <w:rPr>
          <w:rFonts w:ascii="Kantar Brown" w:hAnsi="Kantar Brown" w:cs="Kantar Brown"/>
          <w:sz w:val="20"/>
          <w:szCs w:val="20"/>
        </w:rPr>
        <w:t xml:space="preserve"> in the world and expose to the world’s best-in-class research </w:t>
      </w:r>
      <w:r w:rsidRPr="002D0D01">
        <w:rPr>
          <w:rFonts w:ascii="Kantar Brown" w:hAnsi="Kantar Brown" w:cs="Kantar Brown"/>
          <w:b/>
          <w:bCs/>
          <w:sz w:val="20"/>
          <w:szCs w:val="20"/>
        </w:rPr>
        <w:t>methodologies</w:t>
      </w:r>
      <w:r w:rsidRPr="002D0D01">
        <w:rPr>
          <w:rFonts w:ascii="Kantar Brown" w:hAnsi="Kantar Brown" w:cs="Kantar Brown"/>
          <w:sz w:val="20"/>
          <w:szCs w:val="20"/>
        </w:rPr>
        <w:t xml:space="preserve">, deepen client relationships, and marketing strategist </w:t>
      </w:r>
      <w:r w:rsidRPr="002D0D01">
        <w:rPr>
          <w:rFonts w:ascii="Kantar Brown" w:hAnsi="Kantar Brown" w:cs="Kantar Brown"/>
          <w:b/>
          <w:bCs/>
          <w:sz w:val="20"/>
          <w:szCs w:val="20"/>
        </w:rPr>
        <w:t>credentials.</w:t>
      </w:r>
    </w:p>
    <w:p w14:paraId="0C9FE3F1" w14:textId="77777777" w:rsidR="00220C78" w:rsidRDefault="00220C78" w:rsidP="00220C78">
      <w:pPr>
        <w:shd w:val="clear" w:color="auto" w:fill="FFFFFF"/>
        <w:ind w:left="720"/>
        <w:textAlignment w:val="baseline"/>
        <w:rPr>
          <w:rFonts w:ascii="Kantar Brown" w:hAnsi="Kantar Brown" w:cs="Kantar Brown"/>
          <w:sz w:val="20"/>
          <w:szCs w:val="20"/>
        </w:rPr>
      </w:pPr>
    </w:p>
    <w:p w14:paraId="613F09B7" w14:textId="4EE30930" w:rsidR="00220C78" w:rsidRDefault="00220C78" w:rsidP="00220C78">
      <w:pPr>
        <w:numPr>
          <w:ilvl w:val="0"/>
          <w:numId w:val="20"/>
        </w:numPr>
        <w:shd w:val="clear" w:color="auto" w:fill="FFFFFF"/>
        <w:textAlignment w:val="baseline"/>
        <w:rPr>
          <w:rFonts w:ascii="Kantar Brown" w:hAnsi="Kantar Brown" w:cs="Kantar Brown"/>
          <w:sz w:val="20"/>
          <w:szCs w:val="20"/>
        </w:rPr>
      </w:pPr>
      <w:r w:rsidRPr="00220C78">
        <w:rPr>
          <w:rFonts w:ascii="Kantar Brown" w:hAnsi="Kantar Brown" w:cs="Kantar Brown"/>
          <w:sz w:val="20"/>
          <w:szCs w:val="20"/>
        </w:rPr>
        <w:t xml:space="preserve">To gain strong foundation for marketing &amp; market research, opens a variety of career options in the future. </w:t>
      </w:r>
    </w:p>
    <w:p w14:paraId="6BA3C639" w14:textId="77777777" w:rsidR="00220C78" w:rsidRPr="00220C78" w:rsidRDefault="00220C78" w:rsidP="00220C78">
      <w:pPr>
        <w:shd w:val="clear" w:color="auto" w:fill="FFFFFF"/>
        <w:ind w:left="720"/>
        <w:textAlignment w:val="baseline"/>
        <w:rPr>
          <w:rFonts w:ascii="Kantar Brown" w:hAnsi="Kantar Brown" w:cs="Kantar Brown"/>
          <w:sz w:val="20"/>
          <w:szCs w:val="20"/>
        </w:rPr>
      </w:pPr>
    </w:p>
    <w:p w14:paraId="660B7972" w14:textId="6877D754" w:rsidR="00220C78" w:rsidRDefault="00220C78" w:rsidP="002D0D01">
      <w:pPr>
        <w:numPr>
          <w:ilvl w:val="0"/>
          <w:numId w:val="20"/>
        </w:numPr>
        <w:shd w:val="clear" w:color="auto" w:fill="FFFFFF"/>
        <w:textAlignment w:val="baseline"/>
        <w:rPr>
          <w:rFonts w:ascii="Kantar Brown" w:hAnsi="Kantar Brown" w:cs="Kantar Brown"/>
          <w:sz w:val="20"/>
          <w:szCs w:val="20"/>
        </w:rPr>
      </w:pPr>
      <w:r w:rsidRPr="00220C78">
        <w:rPr>
          <w:rFonts w:ascii="Kantar Brown" w:hAnsi="Kantar Brown" w:cs="Kantar Brown"/>
          <w:sz w:val="20"/>
          <w:szCs w:val="20"/>
        </w:rPr>
        <w:t>A very warm and friendly environment, flexible working arrangement, nice people to work with in purposeful Collaboration, a fun place to be, and an organization that help each other to Flourish</w:t>
      </w:r>
    </w:p>
    <w:p w14:paraId="5FAD8DAE" w14:textId="77777777" w:rsidR="00220C78" w:rsidRPr="002D0D01" w:rsidRDefault="00220C78" w:rsidP="00220C78">
      <w:pPr>
        <w:shd w:val="clear" w:color="auto" w:fill="FFFFFF"/>
        <w:ind w:left="720"/>
        <w:textAlignment w:val="baseline"/>
        <w:rPr>
          <w:rFonts w:ascii="Kantar Brown" w:hAnsi="Kantar Brown" w:cs="Kantar Brown"/>
          <w:sz w:val="20"/>
          <w:szCs w:val="20"/>
        </w:rPr>
      </w:pPr>
    </w:p>
    <w:p w14:paraId="3BBD5D2C" w14:textId="5780A77A" w:rsidR="00A15ECA" w:rsidRDefault="009C6242" w:rsidP="00220C78">
      <w:pPr>
        <w:numPr>
          <w:ilvl w:val="0"/>
          <w:numId w:val="20"/>
        </w:numPr>
        <w:shd w:val="clear" w:color="auto" w:fill="FFFFFF"/>
        <w:textAlignment w:val="baseline"/>
        <w:rPr>
          <w:rFonts w:ascii="Kantar Brown" w:hAnsi="Kantar Brown" w:cs="Kantar Brown"/>
          <w:sz w:val="20"/>
          <w:szCs w:val="20"/>
        </w:rPr>
      </w:pPr>
      <w:r w:rsidRPr="009C6242">
        <w:rPr>
          <w:rFonts w:ascii="Kantar Brown" w:hAnsi="Kantar Brown" w:cs="Kantar Brown"/>
          <w:sz w:val="20"/>
          <w:szCs w:val="20"/>
        </w:rPr>
        <w:t>A true multi-national/international working environment and global footprint and network. By joining us, talents have the chance to not only meet and connect with others of diverse and different backgrounds in their roles but also have the chance to one day move and to work in other countries either for a short-term position or for longer term.</w:t>
      </w:r>
    </w:p>
    <w:p w14:paraId="68BA02C2" w14:textId="1D90DFE5" w:rsidR="00046549" w:rsidRPr="00554C27" w:rsidRDefault="006D3C57" w:rsidP="009C6242">
      <w:pPr>
        <w:pStyle w:val="a6"/>
        <w:shd w:val="clear" w:color="auto" w:fill="FFFFFF"/>
        <w:ind w:leftChars="0" w:left="1160"/>
        <w:textAlignment w:val="baseline"/>
        <w:rPr>
          <w:rFonts w:ascii="Kantar Brown" w:hAnsi="Kantar Brown" w:cs="Kantar Brown"/>
          <w:sz w:val="20"/>
          <w:szCs w:val="20"/>
        </w:rPr>
      </w:pPr>
      <w:r w:rsidRPr="00554C27">
        <w:rPr>
          <w:rFonts w:ascii="Kantar Brown" w:hAnsi="Kantar Brown" w:cs="Kantar Brown"/>
          <w:b/>
          <w:bCs/>
          <w:sz w:val="20"/>
          <w:szCs w:val="20"/>
          <w:u w:val="single"/>
          <w:bdr w:val="none" w:sz="0" w:space="0" w:color="auto" w:frame="1"/>
        </w:rPr>
        <w:br/>
      </w:r>
    </w:p>
    <w:p w14:paraId="4308B18E" w14:textId="31D516B5" w:rsidR="00046549" w:rsidRPr="00EC3762" w:rsidRDefault="00046549" w:rsidP="00046549">
      <w:pPr>
        <w:shd w:val="clear" w:color="auto" w:fill="FFFFFF"/>
        <w:textAlignment w:val="baseline"/>
        <w:rPr>
          <w:rFonts w:ascii="Kantar Brown" w:eastAsia="DengXian" w:hAnsi="Kantar Brown" w:cs="Kantar Brown"/>
          <w:sz w:val="20"/>
          <w:szCs w:val="20"/>
        </w:rPr>
      </w:pPr>
      <w:r w:rsidRPr="00EC3762">
        <w:rPr>
          <w:rFonts w:ascii="맑은 고딕" w:eastAsia="맑은 고딕" w:hAnsi="맑은 고딕" w:cs="맑은 고딕" w:hint="eastAsia"/>
          <w:sz w:val="20"/>
          <w:szCs w:val="20"/>
        </w:rPr>
        <w:t>■</w:t>
      </w:r>
      <w:r w:rsidRPr="00EC3762">
        <w:rPr>
          <w:rFonts w:ascii="Kantar Brown" w:hAnsi="Kantar Brown" w:cs="Kantar Brown"/>
          <w:sz w:val="20"/>
          <w:szCs w:val="20"/>
        </w:rPr>
        <w:t xml:space="preserve"> </w:t>
      </w:r>
      <w:r w:rsidR="004601A0">
        <w:rPr>
          <w:rFonts w:ascii="Kantar Brown" w:eastAsia="바탕" w:hAnsi="Kantar Brown" w:cs="Kantar Brown"/>
          <w:b/>
          <w:bCs/>
          <w:sz w:val="20"/>
          <w:szCs w:val="20"/>
          <w:bdr w:val="none" w:sz="0" w:space="0" w:color="auto" w:frame="1"/>
        </w:rPr>
        <w:t>HOW TO APPLY:</w:t>
      </w:r>
    </w:p>
    <w:p w14:paraId="3003FAAF" w14:textId="6398CFAB" w:rsidR="002D0D01" w:rsidRDefault="00554C27" w:rsidP="006D3C57">
      <w:pPr>
        <w:pStyle w:val="a6"/>
        <w:numPr>
          <w:ilvl w:val="0"/>
          <w:numId w:val="13"/>
        </w:numPr>
        <w:shd w:val="clear" w:color="auto" w:fill="FFFFFF"/>
        <w:ind w:leftChars="0"/>
        <w:textAlignment w:val="baseline"/>
        <w:rPr>
          <w:rFonts w:ascii="Kantar Brown" w:hAnsi="Kantar Brown" w:cs="Kantar Brown"/>
          <w:sz w:val="20"/>
          <w:szCs w:val="20"/>
        </w:rPr>
      </w:pPr>
      <w:r w:rsidRPr="00554C27">
        <w:rPr>
          <w:rFonts w:ascii="Kantar Brown" w:hAnsi="Kantar Brown" w:cs="Kantar Brown"/>
          <w:sz w:val="20"/>
          <w:szCs w:val="20"/>
        </w:rPr>
        <w:t xml:space="preserve">CV </w:t>
      </w:r>
      <w:r w:rsidR="002D0D01">
        <w:rPr>
          <w:rFonts w:ascii="Kantar Brown" w:hAnsi="Kantar Brown" w:cs="Kantar Brown"/>
          <w:sz w:val="20"/>
          <w:szCs w:val="20"/>
        </w:rPr>
        <w:t>including</w:t>
      </w:r>
      <w:r w:rsidRPr="00554C27">
        <w:rPr>
          <w:rFonts w:ascii="Kantar Brown" w:hAnsi="Kantar Brown" w:cs="Kantar Brown"/>
          <w:sz w:val="20"/>
          <w:szCs w:val="20"/>
        </w:rPr>
        <w:t xml:space="preserve"> contact details </w:t>
      </w:r>
      <w:r>
        <w:rPr>
          <w:rFonts w:ascii="Kantar Brown" w:hAnsi="Kantar Brown" w:cs="Kantar Brown"/>
          <w:sz w:val="20"/>
          <w:szCs w:val="20"/>
        </w:rPr>
        <w:t xml:space="preserve">(mobile &amp; E-mail) </w:t>
      </w:r>
      <w:r w:rsidRPr="00554C27">
        <w:rPr>
          <w:rFonts w:ascii="Kantar Brown" w:hAnsi="Kantar Brown" w:cs="Kantar Brown"/>
          <w:sz w:val="20"/>
          <w:szCs w:val="20"/>
        </w:rPr>
        <w:t xml:space="preserve">written in Korean &amp; English in WORD/ PDF format. </w:t>
      </w:r>
    </w:p>
    <w:p w14:paraId="76F677E9" w14:textId="2F648831" w:rsidR="007A791D" w:rsidRPr="007A791D" w:rsidRDefault="00554C27" w:rsidP="006D3C57">
      <w:pPr>
        <w:pStyle w:val="a6"/>
        <w:numPr>
          <w:ilvl w:val="0"/>
          <w:numId w:val="13"/>
        </w:numPr>
        <w:shd w:val="clear" w:color="auto" w:fill="FFFFFF"/>
        <w:ind w:leftChars="0"/>
        <w:textAlignment w:val="baseline"/>
        <w:rPr>
          <w:rFonts w:ascii="Kantar Brown" w:hAnsi="Kantar Brown" w:cs="Kantar Brown"/>
          <w:sz w:val="20"/>
          <w:szCs w:val="20"/>
          <w:u w:val="single"/>
        </w:rPr>
      </w:pPr>
      <w:r w:rsidRPr="002D0D01">
        <w:rPr>
          <w:rFonts w:ascii="Kantar Brown" w:hAnsi="Kantar Brown" w:cs="Kantar Brown"/>
          <w:b/>
          <w:bCs/>
          <w:sz w:val="20"/>
          <w:szCs w:val="20"/>
        </w:rPr>
        <w:t>Subject</w:t>
      </w:r>
      <w:r w:rsidRPr="00554C27">
        <w:rPr>
          <w:rFonts w:ascii="Kantar Brown" w:hAnsi="Kantar Brown" w:cs="Kantar Brown"/>
          <w:sz w:val="20"/>
          <w:szCs w:val="20"/>
        </w:rPr>
        <w:t xml:space="preserve"> as “[</w:t>
      </w:r>
      <w:r w:rsidRPr="002D0D01">
        <w:rPr>
          <w:rFonts w:ascii="Kantar Brown" w:hAnsi="Kantar Brown" w:cs="Kantar Brown"/>
          <w:sz w:val="20"/>
          <w:szCs w:val="20"/>
          <w:u w:val="single"/>
        </w:rPr>
        <w:t xml:space="preserve">Worldpanel Division] </w:t>
      </w:r>
      <w:r w:rsidR="00220C78" w:rsidRPr="00220C78">
        <w:rPr>
          <w:rFonts w:ascii="Kantar Brown" w:hAnsi="Kantar Brown" w:cs="Kantar Brown"/>
          <w:sz w:val="20"/>
          <w:szCs w:val="20"/>
          <w:u w:val="single"/>
        </w:rPr>
        <w:t>Job position: Research Executive / Senior Research Executive</w:t>
      </w:r>
      <w:r w:rsidRPr="002D0D01">
        <w:rPr>
          <w:rFonts w:ascii="Kantar Brown" w:hAnsi="Kantar Brown" w:cs="Kantar Brown"/>
          <w:sz w:val="20"/>
          <w:szCs w:val="20"/>
          <w:u w:val="single"/>
        </w:rPr>
        <w:t>- Name</w:t>
      </w:r>
      <w:r w:rsidRPr="00554C27">
        <w:rPr>
          <w:rFonts w:ascii="Kantar Brown" w:hAnsi="Kantar Brown" w:cs="Kantar Brown"/>
          <w:sz w:val="20"/>
          <w:szCs w:val="20"/>
        </w:rPr>
        <w:t xml:space="preserve">) </w:t>
      </w:r>
    </w:p>
    <w:p w14:paraId="07F024C2" w14:textId="52F66186" w:rsidR="00554C27" w:rsidRPr="004601A0" w:rsidRDefault="007A791D" w:rsidP="006D3C57">
      <w:pPr>
        <w:pStyle w:val="a6"/>
        <w:numPr>
          <w:ilvl w:val="0"/>
          <w:numId w:val="13"/>
        </w:numPr>
        <w:shd w:val="clear" w:color="auto" w:fill="FFFFFF"/>
        <w:ind w:leftChars="0"/>
        <w:textAlignment w:val="baseline"/>
        <w:rPr>
          <w:rFonts w:ascii="Kantar Brown" w:hAnsi="Kantar Brown" w:cs="Kantar Brown"/>
          <w:sz w:val="20"/>
          <w:szCs w:val="20"/>
          <w:u w:val="single"/>
        </w:rPr>
      </w:pPr>
      <w:r>
        <w:rPr>
          <w:rFonts w:ascii="Kantar Brown" w:hAnsi="Kantar Brown" w:cs="Kantar Brown"/>
          <w:b/>
          <w:bCs/>
          <w:sz w:val="20"/>
          <w:szCs w:val="20"/>
        </w:rPr>
        <w:t xml:space="preserve">Submit application </w:t>
      </w:r>
      <w:r w:rsidR="00554C27" w:rsidRPr="00554C27">
        <w:rPr>
          <w:rFonts w:ascii="Kantar Brown" w:hAnsi="Kantar Brown" w:cs="Kantar Brown"/>
          <w:sz w:val="20"/>
          <w:szCs w:val="20"/>
        </w:rPr>
        <w:t>to</w:t>
      </w:r>
      <w:r w:rsidR="004601A0">
        <w:rPr>
          <w:rFonts w:ascii="Kantar Brown" w:hAnsi="Kantar Brown" w:cs="Kantar Brown"/>
          <w:sz w:val="20"/>
          <w:szCs w:val="20"/>
        </w:rPr>
        <w:t xml:space="preserve"> </w:t>
      </w:r>
      <w:r w:rsidR="00554C27" w:rsidRPr="004601A0">
        <w:rPr>
          <w:rFonts w:ascii="Kantar Brown" w:hAnsi="Kantar Brown" w:cs="Kantar Brown"/>
          <w:sz w:val="20"/>
          <w:szCs w:val="20"/>
          <w:u w:val="single"/>
        </w:rPr>
        <w:t>Ekkalak.Moolkote@kantar.com</w:t>
      </w:r>
    </w:p>
    <w:p w14:paraId="0C0841E1" w14:textId="77777777" w:rsidR="006D3C57" w:rsidRDefault="006D3C57" w:rsidP="00046549">
      <w:pPr>
        <w:shd w:val="clear" w:color="auto" w:fill="FFFFFF"/>
        <w:textAlignment w:val="baseline"/>
        <w:rPr>
          <w:rFonts w:ascii="Kantar Brown" w:hAnsi="Kantar Brown" w:cs="Kantar Brown"/>
          <w:sz w:val="20"/>
          <w:szCs w:val="20"/>
        </w:rPr>
      </w:pPr>
    </w:p>
    <w:p w14:paraId="510AAD53" w14:textId="3F544DAD" w:rsidR="00046549" w:rsidRPr="00EC3762" w:rsidRDefault="00046549" w:rsidP="00046549">
      <w:pPr>
        <w:shd w:val="clear" w:color="auto" w:fill="FFFFFF"/>
        <w:textAlignment w:val="baseline"/>
        <w:rPr>
          <w:rFonts w:ascii="Kantar Brown" w:hAnsi="Kantar Brown" w:cs="Kantar Brown"/>
          <w:sz w:val="20"/>
          <w:szCs w:val="20"/>
        </w:rPr>
      </w:pPr>
      <w:r w:rsidRPr="00EC3762">
        <w:rPr>
          <w:rFonts w:ascii="Kantar Brown" w:hAnsi="Kantar Brown" w:cs="Kantar Brown"/>
          <w:sz w:val="20"/>
          <w:szCs w:val="20"/>
        </w:rPr>
        <w:t> </w:t>
      </w:r>
      <w:r w:rsidRPr="00EC3762">
        <w:rPr>
          <w:rFonts w:ascii="맑은 고딕" w:eastAsia="맑은 고딕" w:hAnsi="맑은 고딕" w:cs="맑은 고딕" w:hint="eastAsia"/>
          <w:b/>
          <w:bCs/>
          <w:sz w:val="20"/>
          <w:szCs w:val="20"/>
          <w:bdr w:val="none" w:sz="0" w:space="0" w:color="auto" w:frame="1"/>
        </w:rPr>
        <w:t>■</w:t>
      </w:r>
      <w:r w:rsidR="004601A0" w:rsidRPr="00EC3762">
        <w:rPr>
          <w:rFonts w:ascii="Kantar Brown" w:hAnsi="Kantar Brown" w:cs="Kantar Brown"/>
          <w:b/>
          <w:bCs/>
          <w:sz w:val="20"/>
          <w:szCs w:val="20"/>
          <w:bdr w:val="none" w:sz="0" w:space="0" w:color="auto" w:frame="1"/>
        </w:rPr>
        <w:t xml:space="preserve"> OTHER</w:t>
      </w:r>
      <w:r w:rsidR="004601A0">
        <w:rPr>
          <w:rFonts w:ascii="Kantar Brown" w:hAnsi="Kantar Brown" w:cs="Kantar Brown"/>
          <w:b/>
          <w:bCs/>
          <w:sz w:val="20"/>
          <w:szCs w:val="20"/>
          <w:bdr w:val="none" w:sz="0" w:space="0" w:color="auto" w:frame="1"/>
        </w:rPr>
        <w:t>:</w:t>
      </w:r>
    </w:p>
    <w:p w14:paraId="1187E0D0" w14:textId="16B9BC52" w:rsidR="00664E20" w:rsidRPr="006D3C57" w:rsidRDefault="004601A0" w:rsidP="006D3C57">
      <w:pPr>
        <w:pStyle w:val="a6"/>
        <w:numPr>
          <w:ilvl w:val="0"/>
          <w:numId w:val="13"/>
        </w:numPr>
        <w:shd w:val="clear" w:color="auto" w:fill="FFFFFF"/>
        <w:ind w:leftChars="0"/>
        <w:textAlignment w:val="baseline"/>
        <w:rPr>
          <w:rFonts w:ascii="Kantar Brown" w:hAnsi="Kantar Brown" w:cs="Kantar Brown"/>
          <w:sz w:val="20"/>
          <w:szCs w:val="20"/>
        </w:rPr>
      </w:pPr>
      <w:r>
        <w:rPr>
          <w:rFonts w:ascii="Kantar Brown" w:hAnsi="Kantar Brown" w:cs="Kantar Brown"/>
          <w:sz w:val="20"/>
          <w:szCs w:val="20"/>
        </w:rPr>
        <w:t>Please</w:t>
      </w:r>
      <w:r w:rsidR="00664E20" w:rsidRPr="006D3C57">
        <w:rPr>
          <w:rFonts w:ascii="Kantar Brown" w:hAnsi="Kantar Brown" w:cs="Kantar Brown"/>
          <w:sz w:val="20"/>
          <w:szCs w:val="20"/>
        </w:rPr>
        <w:t xml:space="preserve"> include </w:t>
      </w:r>
      <w:r w:rsidR="007D1649" w:rsidRPr="006D3C57">
        <w:rPr>
          <w:rFonts w:ascii="Kantar Brown" w:hAnsi="Kantar Brown" w:cs="Kantar Brown"/>
          <w:sz w:val="20"/>
          <w:szCs w:val="20"/>
        </w:rPr>
        <w:t>your</w:t>
      </w:r>
      <w:r w:rsidR="00664E20" w:rsidRPr="006D3C57">
        <w:rPr>
          <w:rFonts w:ascii="Kantar Brown" w:hAnsi="Kantar Brown" w:cs="Kantar Brown"/>
          <w:sz w:val="20"/>
          <w:szCs w:val="20"/>
        </w:rPr>
        <w:t xml:space="preserve"> mobile phone number and </w:t>
      </w:r>
      <w:r w:rsidR="00B56B29">
        <w:rPr>
          <w:rFonts w:ascii="Kantar Brown" w:hAnsi="Kantar Brown" w:cs="Kantar Brown"/>
          <w:sz w:val="20"/>
          <w:szCs w:val="20"/>
        </w:rPr>
        <w:t>e-mail</w:t>
      </w:r>
      <w:r w:rsidR="00664E20" w:rsidRPr="006D3C57">
        <w:rPr>
          <w:rFonts w:ascii="Kantar Brown" w:hAnsi="Kantar Brown" w:cs="Kantar Brown"/>
          <w:sz w:val="20"/>
          <w:szCs w:val="20"/>
        </w:rPr>
        <w:t xml:space="preserve"> address</w:t>
      </w:r>
      <w:r w:rsidR="007D1649" w:rsidRPr="006D3C57">
        <w:rPr>
          <w:rFonts w:ascii="Kantar Brown" w:hAnsi="Kantar Brown" w:cs="Kantar Brown"/>
          <w:sz w:val="20"/>
          <w:szCs w:val="20"/>
        </w:rPr>
        <w:t xml:space="preserve"> on your </w:t>
      </w:r>
      <w:r>
        <w:rPr>
          <w:rFonts w:ascii="Kantar Brown" w:hAnsi="Kantar Brown" w:cs="Kantar Brown"/>
          <w:sz w:val="20"/>
          <w:szCs w:val="20"/>
        </w:rPr>
        <w:t>CV</w:t>
      </w:r>
      <w:r w:rsidR="007D1649" w:rsidRPr="006D3C57">
        <w:rPr>
          <w:rFonts w:ascii="Kantar Brown" w:hAnsi="Kantar Brown" w:cs="Kantar Brown"/>
          <w:sz w:val="20"/>
          <w:szCs w:val="20"/>
        </w:rPr>
        <w:t>.</w:t>
      </w:r>
    </w:p>
    <w:p w14:paraId="7A1C7189" w14:textId="66998FE5" w:rsidR="00046549" w:rsidRPr="006D3C57" w:rsidRDefault="00464D78" w:rsidP="006D3C57">
      <w:pPr>
        <w:pStyle w:val="a6"/>
        <w:numPr>
          <w:ilvl w:val="0"/>
          <w:numId w:val="13"/>
        </w:numPr>
        <w:shd w:val="clear" w:color="auto" w:fill="FFFFFF"/>
        <w:ind w:leftChars="0"/>
        <w:textAlignment w:val="baseline"/>
        <w:rPr>
          <w:rFonts w:ascii="Kantar Brown" w:hAnsi="Kantar Brown" w:cs="Kantar Brown"/>
          <w:sz w:val="20"/>
          <w:szCs w:val="20"/>
        </w:rPr>
      </w:pPr>
      <w:r w:rsidRPr="006D3C57">
        <w:rPr>
          <w:rFonts w:ascii="Kantar Brown" w:hAnsi="Kantar Brown" w:cs="Kantar Brown"/>
          <w:sz w:val="20"/>
          <w:szCs w:val="20"/>
        </w:rPr>
        <w:t>Documents submitted during the application process will not be returned.</w:t>
      </w:r>
    </w:p>
    <w:p w14:paraId="0C33D966" w14:textId="19656F9C" w:rsidR="006D2287" w:rsidRPr="00EC3762" w:rsidRDefault="006D2287">
      <w:pPr>
        <w:rPr>
          <w:rFonts w:ascii="Kantar Brown" w:hAnsi="Kantar Brown" w:cs="Kantar Brown"/>
          <w:sz w:val="20"/>
          <w:szCs w:val="20"/>
        </w:rPr>
      </w:pPr>
    </w:p>
    <w:p w14:paraId="63776DBD" w14:textId="65BC296E" w:rsidR="003C67DA" w:rsidRPr="006D3C57" w:rsidRDefault="003C67DA">
      <w:pPr>
        <w:rPr>
          <w:rFonts w:ascii="Kantar Brown" w:hAnsi="Kantar Brown" w:cs="Kantar Brown"/>
          <w:sz w:val="20"/>
          <w:szCs w:val="20"/>
        </w:rPr>
      </w:pPr>
    </w:p>
    <w:p w14:paraId="3105B193" w14:textId="62220987" w:rsidR="003C67DA" w:rsidRPr="00EC3762" w:rsidRDefault="003C67DA">
      <w:pPr>
        <w:rPr>
          <w:rFonts w:ascii="Kantar Brown" w:hAnsi="Kantar Brown" w:cs="Kantar Brown"/>
          <w:sz w:val="20"/>
          <w:szCs w:val="20"/>
        </w:rPr>
      </w:pPr>
    </w:p>
    <w:sectPr w:rsidR="003C67DA" w:rsidRPr="00EC3762">
      <w:headerReference w:type="default" r:id="rId8"/>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14F36" w14:textId="77777777" w:rsidR="00472010" w:rsidRDefault="00472010" w:rsidP="007A791D">
      <w:r>
        <w:separator/>
      </w:r>
    </w:p>
  </w:endnote>
  <w:endnote w:type="continuationSeparator" w:id="0">
    <w:p w14:paraId="21C2FFC4" w14:textId="77777777" w:rsidR="00472010" w:rsidRDefault="00472010" w:rsidP="007A79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Kantar Brown">
    <w:altName w:val="Calibri"/>
    <w:panose1 w:val="00000000000000000000"/>
    <w:charset w:val="00"/>
    <w:family w:val="swiss"/>
    <w:notTrueType/>
    <w:pitch w:val="variable"/>
    <w:sig w:usb0="A00000FF" w:usb1="4000206B" w:usb2="00000008" w:usb3="00000000" w:csb0="00000093" w:csb1="00000000"/>
  </w:font>
  <w:font w:name="굴림">
    <w:altName w:val="Guli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rdia New">
    <w:panose1 w:val="020B0304020202020204"/>
    <w:charset w:val="DE"/>
    <w:family w:val="swiss"/>
    <w:pitch w:val="variable"/>
    <w:sig w:usb0="81000003" w:usb1="00000000" w:usb2="00000000" w:usb3="00000000" w:csb0="00010001" w:csb1="00000000"/>
  </w:font>
  <w:font w:name="바탕">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Leelawadee UI">
    <w:panose1 w:val="020B0502040204020203"/>
    <w:charset w:val="00"/>
    <w:family w:val="swiss"/>
    <w:pitch w:val="variable"/>
    <w:sig w:usb0="A3000003" w:usb1="00000000" w:usb2="00010000" w:usb3="00000000" w:csb0="00010101"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85D58" w14:textId="77777777" w:rsidR="00472010" w:rsidRDefault="00472010" w:rsidP="007A791D">
      <w:r>
        <w:separator/>
      </w:r>
    </w:p>
  </w:footnote>
  <w:footnote w:type="continuationSeparator" w:id="0">
    <w:p w14:paraId="09DEA26D" w14:textId="77777777" w:rsidR="00472010" w:rsidRDefault="00472010" w:rsidP="007A79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21094" w14:textId="0C1EE934" w:rsidR="007A791D" w:rsidRDefault="00E9794A">
    <w:pPr>
      <w:pStyle w:val="ac"/>
    </w:pPr>
    <w:r>
      <w:rPr>
        <w:rFonts w:ascii="Arial" w:hAnsi="Arial" w:cs="Arial"/>
        <w:noProof/>
        <w:color w:val="000000"/>
      </w:rPr>
      <w:drawing>
        <wp:inline distT="0" distB="0" distL="0" distR="0" wp14:anchorId="08DBACC3" wp14:editId="46697189">
          <wp:extent cx="5721350" cy="1828800"/>
          <wp:effectExtent l="0" t="0" r="0" b="0"/>
          <wp:docPr id="2" name="Picture 2" descr="A picture containing text,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ity&#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5721350" cy="18288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B569F"/>
    <w:multiLevelType w:val="hybridMultilevel"/>
    <w:tmpl w:val="D3B42BD6"/>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BC35A96"/>
    <w:multiLevelType w:val="multilevel"/>
    <w:tmpl w:val="50DEAB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4E3F83"/>
    <w:multiLevelType w:val="multilevel"/>
    <w:tmpl w:val="50DEAB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FE1974"/>
    <w:multiLevelType w:val="multilevel"/>
    <w:tmpl w:val="50DEAB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813D88"/>
    <w:multiLevelType w:val="multilevel"/>
    <w:tmpl w:val="50DEAB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D307BE8"/>
    <w:multiLevelType w:val="hybridMultilevel"/>
    <w:tmpl w:val="6D76D4C0"/>
    <w:lvl w:ilvl="0" w:tplc="557CCB98">
      <w:numFmt w:val="bullet"/>
      <w:lvlText w:val="-"/>
      <w:lvlJc w:val="left"/>
      <w:pPr>
        <w:ind w:left="1160" w:hanging="400"/>
      </w:pPr>
      <w:rPr>
        <w:rFonts w:ascii="Kantar Brown" w:eastAsia="굴림" w:hAnsi="Kantar Brown" w:cs="Kantar Brow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6" w15:restartNumberingAfterBreak="0">
    <w:nsid w:val="1E5433EC"/>
    <w:multiLevelType w:val="multilevel"/>
    <w:tmpl w:val="7910D0E0"/>
    <w:lvl w:ilvl="0">
      <w:numFmt w:val="bullet"/>
      <w:lvlText w:val="-"/>
      <w:lvlJc w:val="left"/>
      <w:pPr>
        <w:tabs>
          <w:tab w:val="num" w:pos="720"/>
        </w:tabs>
        <w:ind w:left="720" w:hanging="360"/>
      </w:pPr>
      <w:rPr>
        <w:rFonts w:ascii="Kantar Brown" w:eastAsia="굴림" w:hAnsi="Kantar Brown" w:cs="Kantar Brown"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36D1561"/>
    <w:multiLevelType w:val="hybridMultilevel"/>
    <w:tmpl w:val="C74E707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475362A"/>
    <w:multiLevelType w:val="hybridMultilevel"/>
    <w:tmpl w:val="D9506ACA"/>
    <w:lvl w:ilvl="0" w:tplc="E2127B76">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3A185987"/>
    <w:multiLevelType w:val="multilevel"/>
    <w:tmpl w:val="0AB2AE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A53419C"/>
    <w:multiLevelType w:val="multilevel"/>
    <w:tmpl w:val="50DEAB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8C3213B"/>
    <w:multiLevelType w:val="multilevel"/>
    <w:tmpl w:val="7910D0E0"/>
    <w:lvl w:ilvl="0">
      <w:numFmt w:val="bullet"/>
      <w:lvlText w:val="-"/>
      <w:lvlJc w:val="left"/>
      <w:pPr>
        <w:tabs>
          <w:tab w:val="num" w:pos="720"/>
        </w:tabs>
        <w:ind w:left="720" w:hanging="360"/>
      </w:pPr>
      <w:rPr>
        <w:rFonts w:ascii="Kantar Brown" w:eastAsia="굴림" w:hAnsi="Kantar Brown" w:cs="Kantar Brown"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9AF78A9"/>
    <w:multiLevelType w:val="multilevel"/>
    <w:tmpl w:val="59FA42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32458FD"/>
    <w:multiLevelType w:val="multilevel"/>
    <w:tmpl w:val="7910D0E0"/>
    <w:lvl w:ilvl="0">
      <w:numFmt w:val="bullet"/>
      <w:lvlText w:val="-"/>
      <w:lvlJc w:val="left"/>
      <w:pPr>
        <w:tabs>
          <w:tab w:val="num" w:pos="720"/>
        </w:tabs>
        <w:ind w:left="720" w:hanging="360"/>
      </w:pPr>
      <w:rPr>
        <w:rFonts w:ascii="Kantar Brown" w:eastAsia="굴림" w:hAnsi="Kantar Brown" w:cs="Kantar Brown"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47F5ECC"/>
    <w:multiLevelType w:val="hybridMultilevel"/>
    <w:tmpl w:val="FEB88AAE"/>
    <w:lvl w:ilvl="0" w:tplc="557CCB98">
      <w:numFmt w:val="bullet"/>
      <w:lvlText w:val="-"/>
      <w:lvlJc w:val="left"/>
      <w:pPr>
        <w:ind w:left="760" w:hanging="360"/>
      </w:pPr>
      <w:rPr>
        <w:rFonts w:ascii="Kantar Brown" w:eastAsia="굴림" w:hAnsi="Kantar Brown" w:cs="Kantar Brow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57AA59EF"/>
    <w:multiLevelType w:val="hybridMultilevel"/>
    <w:tmpl w:val="C520DCA6"/>
    <w:lvl w:ilvl="0" w:tplc="7C7AEA3E">
      <w:start w:val="1"/>
      <w:numFmt w:val="bullet"/>
      <w:lvlText w:val="•"/>
      <w:lvlJc w:val="left"/>
      <w:pPr>
        <w:tabs>
          <w:tab w:val="num" w:pos="720"/>
        </w:tabs>
        <w:ind w:left="720" w:hanging="360"/>
      </w:pPr>
      <w:rPr>
        <w:rFonts w:ascii="Arial" w:hAnsi="Arial" w:hint="default"/>
      </w:rPr>
    </w:lvl>
    <w:lvl w:ilvl="1" w:tplc="DB423220" w:tentative="1">
      <w:start w:val="1"/>
      <w:numFmt w:val="bullet"/>
      <w:lvlText w:val="•"/>
      <w:lvlJc w:val="left"/>
      <w:pPr>
        <w:tabs>
          <w:tab w:val="num" w:pos="1440"/>
        </w:tabs>
        <w:ind w:left="1440" w:hanging="360"/>
      </w:pPr>
      <w:rPr>
        <w:rFonts w:ascii="Arial" w:hAnsi="Arial" w:hint="default"/>
      </w:rPr>
    </w:lvl>
    <w:lvl w:ilvl="2" w:tplc="3E082BBA" w:tentative="1">
      <w:start w:val="1"/>
      <w:numFmt w:val="bullet"/>
      <w:lvlText w:val="•"/>
      <w:lvlJc w:val="left"/>
      <w:pPr>
        <w:tabs>
          <w:tab w:val="num" w:pos="2160"/>
        </w:tabs>
        <w:ind w:left="2160" w:hanging="360"/>
      </w:pPr>
      <w:rPr>
        <w:rFonts w:ascii="Arial" w:hAnsi="Arial" w:hint="default"/>
      </w:rPr>
    </w:lvl>
    <w:lvl w:ilvl="3" w:tplc="ED6E19BA" w:tentative="1">
      <w:start w:val="1"/>
      <w:numFmt w:val="bullet"/>
      <w:lvlText w:val="•"/>
      <w:lvlJc w:val="left"/>
      <w:pPr>
        <w:tabs>
          <w:tab w:val="num" w:pos="2880"/>
        </w:tabs>
        <w:ind w:left="2880" w:hanging="360"/>
      </w:pPr>
      <w:rPr>
        <w:rFonts w:ascii="Arial" w:hAnsi="Arial" w:hint="default"/>
      </w:rPr>
    </w:lvl>
    <w:lvl w:ilvl="4" w:tplc="633A37D4" w:tentative="1">
      <w:start w:val="1"/>
      <w:numFmt w:val="bullet"/>
      <w:lvlText w:val="•"/>
      <w:lvlJc w:val="left"/>
      <w:pPr>
        <w:tabs>
          <w:tab w:val="num" w:pos="3600"/>
        </w:tabs>
        <w:ind w:left="3600" w:hanging="360"/>
      </w:pPr>
      <w:rPr>
        <w:rFonts w:ascii="Arial" w:hAnsi="Arial" w:hint="default"/>
      </w:rPr>
    </w:lvl>
    <w:lvl w:ilvl="5" w:tplc="4BB8448C" w:tentative="1">
      <w:start w:val="1"/>
      <w:numFmt w:val="bullet"/>
      <w:lvlText w:val="•"/>
      <w:lvlJc w:val="left"/>
      <w:pPr>
        <w:tabs>
          <w:tab w:val="num" w:pos="4320"/>
        </w:tabs>
        <w:ind w:left="4320" w:hanging="360"/>
      </w:pPr>
      <w:rPr>
        <w:rFonts w:ascii="Arial" w:hAnsi="Arial" w:hint="default"/>
      </w:rPr>
    </w:lvl>
    <w:lvl w:ilvl="6" w:tplc="F99670A2" w:tentative="1">
      <w:start w:val="1"/>
      <w:numFmt w:val="bullet"/>
      <w:lvlText w:val="•"/>
      <w:lvlJc w:val="left"/>
      <w:pPr>
        <w:tabs>
          <w:tab w:val="num" w:pos="5040"/>
        </w:tabs>
        <w:ind w:left="5040" w:hanging="360"/>
      </w:pPr>
      <w:rPr>
        <w:rFonts w:ascii="Arial" w:hAnsi="Arial" w:hint="default"/>
      </w:rPr>
    </w:lvl>
    <w:lvl w:ilvl="7" w:tplc="6A1AF7E6" w:tentative="1">
      <w:start w:val="1"/>
      <w:numFmt w:val="bullet"/>
      <w:lvlText w:val="•"/>
      <w:lvlJc w:val="left"/>
      <w:pPr>
        <w:tabs>
          <w:tab w:val="num" w:pos="5760"/>
        </w:tabs>
        <w:ind w:left="5760" w:hanging="360"/>
      </w:pPr>
      <w:rPr>
        <w:rFonts w:ascii="Arial" w:hAnsi="Arial" w:hint="default"/>
      </w:rPr>
    </w:lvl>
    <w:lvl w:ilvl="8" w:tplc="C5DC0C2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C1970DD"/>
    <w:multiLevelType w:val="hybridMultilevel"/>
    <w:tmpl w:val="6260905E"/>
    <w:lvl w:ilvl="0" w:tplc="04090001">
      <w:start w:val="1"/>
      <w:numFmt w:val="bullet"/>
      <w:lvlText w:val=""/>
      <w:lvlJc w:val="left"/>
      <w:pPr>
        <w:ind w:left="1160" w:hanging="400"/>
      </w:pPr>
      <w:rPr>
        <w:rFonts w:ascii="Symbol" w:hAnsi="Symbol" w:hint="default"/>
      </w:rPr>
    </w:lvl>
    <w:lvl w:ilvl="1" w:tplc="FFFFFFFF" w:tentative="1">
      <w:start w:val="1"/>
      <w:numFmt w:val="bullet"/>
      <w:lvlText w:val=""/>
      <w:lvlJc w:val="left"/>
      <w:pPr>
        <w:ind w:left="1560" w:hanging="400"/>
      </w:pPr>
      <w:rPr>
        <w:rFonts w:ascii="Wingdings" w:hAnsi="Wingdings" w:hint="default"/>
      </w:rPr>
    </w:lvl>
    <w:lvl w:ilvl="2" w:tplc="FFFFFFFF" w:tentative="1">
      <w:start w:val="1"/>
      <w:numFmt w:val="bullet"/>
      <w:lvlText w:val=""/>
      <w:lvlJc w:val="left"/>
      <w:pPr>
        <w:ind w:left="1960" w:hanging="400"/>
      </w:pPr>
      <w:rPr>
        <w:rFonts w:ascii="Wingdings" w:hAnsi="Wingdings" w:hint="default"/>
      </w:rPr>
    </w:lvl>
    <w:lvl w:ilvl="3" w:tplc="FFFFFFFF" w:tentative="1">
      <w:start w:val="1"/>
      <w:numFmt w:val="bullet"/>
      <w:lvlText w:val=""/>
      <w:lvlJc w:val="left"/>
      <w:pPr>
        <w:ind w:left="2360" w:hanging="400"/>
      </w:pPr>
      <w:rPr>
        <w:rFonts w:ascii="Wingdings" w:hAnsi="Wingdings" w:hint="default"/>
      </w:rPr>
    </w:lvl>
    <w:lvl w:ilvl="4" w:tplc="FFFFFFFF" w:tentative="1">
      <w:start w:val="1"/>
      <w:numFmt w:val="bullet"/>
      <w:lvlText w:val=""/>
      <w:lvlJc w:val="left"/>
      <w:pPr>
        <w:ind w:left="2760" w:hanging="400"/>
      </w:pPr>
      <w:rPr>
        <w:rFonts w:ascii="Wingdings" w:hAnsi="Wingdings" w:hint="default"/>
      </w:rPr>
    </w:lvl>
    <w:lvl w:ilvl="5" w:tplc="FFFFFFFF" w:tentative="1">
      <w:start w:val="1"/>
      <w:numFmt w:val="bullet"/>
      <w:lvlText w:val=""/>
      <w:lvlJc w:val="left"/>
      <w:pPr>
        <w:ind w:left="3160" w:hanging="400"/>
      </w:pPr>
      <w:rPr>
        <w:rFonts w:ascii="Wingdings" w:hAnsi="Wingdings" w:hint="default"/>
      </w:rPr>
    </w:lvl>
    <w:lvl w:ilvl="6" w:tplc="FFFFFFFF" w:tentative="1">
      <w:start w:val="1"/>
      <w:numFmt w:val="bullet"/>
      <w:lvlText w:val=""/>
      <w:lvlJc w:val="left"/>
      <w:pPr>
        <w:ind w:left="3560" w:hanging="400"/>
      </w:pPr>
      <w:rPr>
        <w:rFonts w:ascii="Wingdings" w:hAnsi="Wingdings" w:hint="default"/>
      </w:rPr>
    </w:lvl>
    <w:lvl w:ilvl="7" w:tplc="FFFFFFFF" w:tentative="1">
      <w:start w:val="1"/>
      <w:numFmt w:val="bullet"/>
      <w:lvlText w:val=""/>
      <w:lvlJc w:val="left"/>
      <w:pPr>
        <w:ind w:left="3960" w:hanging="400"/>
      </w:pPr>
      <w:rPr>
        <w:rFonts w:ascii="Wingdings" w:hAnsi="Wingdings" w:hint="default"/>
      </w:rPr>
    </w:lvl>
    <w:lvl w:ilvl="8" w:tplc="FFFFFFFF" w:tentative="1">
      <w:start w:val="1"/>
      <w:numFmt w:val="bullet"/>
      <w:lvlText w:val=""/>
      <w:lvlJc w:val="left"/>
      <w:pPr>
        <w:ind w:left="4360" w:hanging="400"/>
      </w:pPr>
      <w:rPr>
        <w:rFonts w:ascii="Wingdings" w:hAnsi="Wingdings" w:hint="default"/>
      </w:rPr>
    </w:lvl>
  </w:abstractNum>
  <w:abstractNum w:abstractNumId="17" w15:restartNumberingAfterBreak="0">
    <w:nsid w:val="62DF5DCB"/>
    <w:multiLevelType w:val="multilevel"/>
    <w:tmpl w:val="0AB2AEEC"/>
    <w:lvl w:ilvl="0">
      <w:start w:val="1"/>
      <w:numFmt w:val="bullet"/>
      <w:lvlText w:val=""/>
      <w:lvlJc w:val="left"/>
      <w:pPr>
        <w:tabs>
          <w:tab w:val="num" w:pos="1520"/>
        </w:tabs>
        <w:ind w:left="1520" w:hanging="360"/>
      </w:pPr>
      <w:rPr>
        <w:rFonts w:ascii="Symbol" w:hAnsi="Symbol" w:hint="default"/>
        <w:sz w:val="20"/>
      </w:rPr>
    </w:lvl>
    <w:lvl w:ilvl="1">
      <w:start w:val="1"/>
      <w:numFmt w:val="bullet"/>
      <w:lvlText w:val=""/>
      <w:lvlJc w:val="left"/>
      <w:pPr>
        <w:tabs>
          <w:tab w:val="num" w:pos="2240"/>
        </w:tabs>
        <w:ind w:left="2240" w:hanging="360"/>
      </w:pPr>
      <w:rPr>
        <w:rFonts w:ascii="Symbol" w:hAnsi="Symbol" w:hint="default"/>
        <w:sz w:val="20"/>
      </w:rPr>
    </w:lvl>
    <w:lvl w:ilvl="2">
      <w:start w:val="1"/>
      <w:numFmt w:val="bullet"/>
      <w:lvlText w:val=""/>
      <w:lvlJc w:val="left"/>
      <w:pPr>
        <w:tabs>
          <w:tab w:val="num" w:pos="2960"/>
        </w:tabs>
        <w:ind w:left="2960" w:hanging="360"/>
      </w:pPr>
      <w:rPr>
        <w:rFonts w:ascii="Symbol" w:hAnsi="Symbol" w:hint="default"/>
        <w:sz w:val="20"/>
      </w:rPr>
    </w:lvl>
    <w:lvl w:ilvl="3">
      <w:start w:val="1"/>
      <w:numFmt w:val="bullet"/>
      <w:lvlText w:val=""/>
      <w:lvlJc w:val="left"/>
      <w:pPr>
        <w:tabs>
          <w:tab w:val="num" w:pos="3680"/>
        </w:tabs>
        <w:ind w:left="3680" w:hanging="360"/>
      </w:pPr>
      <w:rPr>
        <w:rFonts w:ascii="Symbol" w:hAnsi="Symbol" w:hint="default"/>
        <w:sz w:val="20"/>
      </w:rPr>
    </w:lvl>
    <w:lvl w:ilvl="4">
      <w:start w:val="1"/>
      <w:numFmt w:val="bullet"/>
      <w:lvlText w:val=""/>
      <w:lvlJc w:val="left"/>
      <w:pPr>
        <w:tabs>
          <w:tab w:val="num" w:pos="4400"/>
        </w:tabs>
        <w:ind w:left="4400" w:hanging="360"/>
      </w:pPr>
      <w:rPr>
        <w:rFonts w:ascii="Symbol" w:hAnsi="Symbol" w:hint="default"/>
        <w:sz w:val="20"/>
      </w:rPr>
    </w:lvl>
    <w:lvl w:ilvl="5">
      <w:start w:val="1"/>
      <w:numFmt w:val="bullet"/>
      <w:lvlText w:val=""/>
      <w:lvlJc w:val="left"/>
      <w:pPr>
        <w:tabs>
          <w:tab w:val="num" w:pos="5120"/>
        </w:tabs>
        <w:ind w:left="5120" w:hanging="360"/>
      </w:pPr>
      <w:rPr>
        <w:rFonts w:ascii="Symbol" w:hAnsi="Symbol" w:hint="default"/>
        <w:sz w:val="20"/>
      </w:rPr>
    </w:lvl>
    <w:lvl w:ilvl="6">
      <w:start w:val="1"/>
      <w:numFmt w:val="bullet"/>
      <w:lvlText w:val=""/>
      <w:lvlJc w:val="left"/>
      <w:pPr>
        <w:tabs>
          <w:tab w:val="num" w:pos="5840"/>
        </w:tabs>
        <w:ind w:left="5840" w:hanging="360"/>
      </w:pPr>
      <w:rPr>
        <w:rFonts w:ascii="Symbol" w:hAnsi="Symbol" w:hint="default"/>
        <w:sz w:val="20"/>
      </w:rPr>
    </w:lvl>
    <w:lvl w:ilvl="7">
      <w:start w:val="1"/>
      <w:numFmt w:val="bullet"/>
      <w:lvlText w:val=""/>
      <w:lvlJc w:val="left"/>
      <w:pPr>
        <w:tabs>
          <w:tab w:val="num" w:pos="6560"/>
        </w:tabs>
        <w:ind w:left="6560" w:hanging="360"/>
      </w:pPr>
      <w:rPr>
        <w:rFonts w:ascii="Symbol" w:hAnsi="Symbol" w:hint="default"/>
        <w:sz w:val="20"/>
      </w:rPr>
    </w:lvl>
    <w:lvl w:ilvl="8">
      <w:start w:val="1"/>
      <w:numFmt w:val="bullet"/>
      <w:lvlText w:val=""/>
      <w:lvlJc w:val="left"/>
      <w:pPr>
        <w:tabs>
          <w:tab w:val="num" w:pos="7280"/>
        </w:tabs>
        <w:ind w:left="7280" w:hanging="360"/>
      </w:pPr>
      <w:rPr>
        <w:rFonts w:ascii="Symbol" w:hAnsi="Symbol" w:hint="default"/>
        <w:sz w:val="20"/>
      </w:rPr>
    </w:lvl>
  </w:abstractNum>
  <w:abstractNum w:abstractNumId="18" w15:restartNumberingAfterBreak="0">
    <w:nsid w:val="641123FB"/>
    <w:multiLevelType w:val="multilevel"/>
    <w:tmpl w:val="7910D0E0"/>
    <w:lvl w:ilvl="0">
      <w:numFmt w:val="bullet"/>
      <w:lvlText w:val="-"/>
      <w:lvlJc w:val="left"/>
      <w:pPr>
        <w:tabs>
          <w:tab w:val="num" w:pos="720"/>
        </w:tabs>
        <w:ind w:left="720" w:hanging="360"/>
      </w:pPr>
      <w:rPr>
        <w:rFonts w:ascii="Kantar Brown" w:eastAsia="굴림" w:hAnsi="Kantar Brown" w:cs="Kantar Brown"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6B70F97"/>
    <w:multiLevelType w:val="multilevel"/>
    <w:tmpl w:val="7910D0E0"/>
    <w:lvl w:ilvl="0">
      <w:numFmt w:val="bullet"/>
      <w:lvlText w:val="-"/>
      <w:lvlJc w:val="left"/>
      <w:pPr>
        <w:tabs>
          <w:tab w:val="num" w:pos="720"/>
        </w:tabs>
        <w:ind w:left="720" w:hanging="360"/>
      </w:pPr>
      <w:rPr>
        <w:rFonts w:ascii="Kantar Brown" w:eastAsia="굴림" w:hAnsi="Kantar Brown" w:cs="Kantar Brown"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12"/>
  </w:num>
  <w:num w:numId="2">
    <w:abstractNumId w:val="17"/>
  </w:num>
  <w:num w:numId="3">
    <w:abstractNumId w:val="8"/>
  </w:num>
  <w:num w:numId="4">
    <w:abstractNumId w:val="7"/>
  </w:num>
  <w:num w:numId="5">
    <w:abstractNumId w:val="0"/>
  </w:num>
  <w:num w:numId="6">
    <w:abstractNumId w:val="14"/>
  </w:num>
  <w:num w:numId="7">
    <w:abstractNumId w:val="19"/>
  </w:num>
  <w:num w:numId="8">
    <w:abstractNumId w:val="13"/>
  </w:num>
  <w:num w:numId="9">
    <w:abstractNumId w:val="6"/>
  </w:num>
  <w:num w:numId="10">
    <w:abstractNumId w:val="9"/>
  </w:num>
  <w:num w:numId="11">
    <w:abstractNumId w:val="5"/>
  </w:num>
  <w:num w:numId="12">
    <w:abstractNumId w:val="18"/>
  </w:num>
  <w:num w:numId="13">
    <w:abstractNumId w:val="11"/>
  </w:num>
  <w:num w:numId="14">
    <w:abstractNumId w:val="3"/>
  </w:num>
  <w:num w:numId="15">
    <w:abstractNumId w:val="2"/>
  </w:num>
  <w:num w:numId="16">
    <w:abstractNumId w:val="10"/>
  </w:num>
  <w:num w:numId="17">
    <w:abstractNumId w:val="4"/>
  </w:num>
  <w:num w:numId="18">
    <w:abstractNumId w:val="1"/>
  </w:num>
  <w:num w:numId="19">
    <w:abstractNumId w:val="16"/>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tDQwN7U0N7YwMrBQ0lEKTi0uzszPAykwqgUAb2d6oCwAAAA="/>
  </w:docVars>
  <w:rsids>
    <w:rsidRoot w:val="00046549"/>
    <w:rsid w:val="00024361"/>
    <w:rsid w:val="000328BA"/>
    <w:rsid w:val="00046549"/>
    <w:rsid w:val="00084566"/>
    <w:rsid w:val="000C5F66"/>
    <w:rsid w:val="000D1739"/>
    <w:rsid w:val="000E272E"/>
    <w:rsid w:val="00102D4C"/>
    <w:rsid w:val="00126610"/>
    <w:rsid w:val="001410B7"/>
    <w:rsid w:val="001824AB"/>
    <w:rsid w:val="001868D8"/>
    <w:rsid w:val="001E0DC8"/>
    <w:rsid w:val="001F3CAC"/>
    <w:rsid w:val="00201302"/>
    <w:rsid w:val="0021207E"/>
    <w:rsid w:val="00220C78"/>
    <w:rsid w:val="0023031A"/>
    <w:rsid w:val="00245F36"/>
    <w:rsid w:val="00251CC5"/>
    <w:rsid w:val="002522CF"/>
    <w:rsid w:val="00256B9A"/>
    <w:rsid w:val="00261E5A"/>
    <w:rsid w:val="00263E67"/>
    <w:rsid w:val="00264F74"/>
    <w:rsid w:val="00287B2B"/>
    <w:rsid w:val="002A26B6"/>
    <w:rsid w:val="002B16B4"/>
    <w:rsid w:val="002B1A75"/>
    <w:rsid w:val="002D0D01"/>
    <w:rsid w:val="00306ADE"/>
    <w:rsid w:val="00310193"/>
    <w:rsid w:val="00367755"/>
    <w:rsid w:val="003B5F2C"/>
    <w:rsid w:val="003C1573"/>
    <w:rsid w:val="003C67DA"/>
    <w:rsid w:val="003D169E"/>
    <w:rsid w:val="00427DED"/>
    <w:rsid w:val="00446EF0"/>
    <w:rsid w:val="00455D34"/>
    <w:rsid w:val="004569E9"/>
    <w:rsid w:val="004601A0"/>
    <w:rsid w:val="00464D78"/>
    <w:rsid w:val="00472010"/>
    <w:rsid w:val="00490CF7"/>
    <w:rsid w:val="00492334"/>
    <w:rsid w:val="004B37DF"/>
    <w:rsid w:val="004C4071"/>
    <w:rsid w:val="004C4662"/>
    <w:rsid w:val="004C7009"/>
    <w:rsid w:val="004C7DBA"/>
    <w:rsid w:val="004D42CB"/>
    <w:rsid w:val="00553998"/>
    <w:rsid w:val="00554C27"/>
    <w:rsid w:val="00571A5D"/>
    <w:rsid w:val="00576FAC"/>
    <w:rsid w:val="00650410"/>
    <w:rsid w:val="006569F5"/>
    <w:rsid w:val="00664E20"/>
    <w:rsid w:val="006657C2"/>
    <w:rsid w:val="00667E16"/>
    <w:rsid w:val="006B3359"/>
    <w:rsid w:val="006B46D3"/>
    <w:rsid w:val="006D2287"/>
    <w:rsid w:val="006D3C57"/>
    <w:rsid w:val="0072385D"/>
    <w:rsid w:val="0073019D"/>
    <w:rsid w:val="00731FA7"/>
    <w:rsid w:val="0073798C"/>
    <w:rsid w:val="00781ABF"/>
    <w:rsid w:val="00795C35"/>
    <w:rsid w:val="007A791D"/>
    <w:rsid w:val="007D1649"/>
    <w:rsid w:val="00825E25"/>
    <w:rsid w:val="0092304B"/>
    <w:rsid w:val="00980052"/>
    <w:rsid w:val="009854CD"/>
    <w:rsid w:val="009C6242"/>
    <w:rsid w:val="009E2025"/>
    <w:rsid w:val="00A15ECA"/>
    <w:rsid w:val="00A24854"/>
    <w:rsid w:val="00A42B31"/>
    <w:rsid w:val="00A64A6B"/>
    <w:rsid w:val="00A659B4"/>
    <w:rsid w:val="00A73A1C"/>
    <w:rsid w:val="00AD41E3"/>
    <w:rsid w:val="00B0612C"/>
    <w:rsid w:val="00B134F7"/>
    <w:rsid w:val="00B14DDC"/>
    <w:rsid w:val="00B43716"/>
    <w:rsid w:val="00B56B29"/>
    <w:rsid w:val="00BC4D18"/>
    <w:rsid w:val="00BC7E06"/>
    <w:rsid w:val="00BD365F"/>
    <w:rsid w:val="00BD737D"/>
    <w:rsid w:val="00BE5E65"/>
    <w:rsid w:val="00C404F7"/>
    <w:rsid w:val="00C452A4"/>
    <w:rsid w:val="00C5064E"/>
    <w:rsid w:val="00C5731E"/>
    <w:rsid w:val="00C9270B"/>
    <w:rsid w:val="00C93D47"/>
    <w:rsid w:val="00CD0E2F"/>
    <w:rsid w:val="00CE1E06"/>
    <w:rsid w:val="00CE3D01"/>
    <w:rsid w:val="00D05901"/>
    <w:rsid w:val="00D168B3"/>
    <w:rsid w:val="00D170E2"/>
    <w:rsid w:val="00D212A2"/>
    <w:rsid w:val="00D5780A"/>
    <w:rsid w:val="00DD6F82"/>
    <w:rsid w:val="00E07A05"/>
    <w:rsid w:val="00E45104"/>
    <w:rsid w:val="00E47036"/>
    <w:rsid w:val="00E524E9"/>
    <w:rsid w:val="00E52E72"/>
    <w:rsid w:val="00E62DA4"/>
    <w:rsid w:val="00E9794A"/>
    <w:rsid w:val="00EA7D6A"/>
    <w:rsid w:val="00EC3762"/>
    <w:rsid w:val="00ED2F08"/>
    <w:rsid w:val="00EE2D4B"/>
    <w:rsid w:val="00F13EF9"/>
    <w:rsid w:val="00F2281F"/>
    <w:rsid w:val="00F9534E"/>
    <w:rsid w:val="00FA1894"/>
    <w:rsid w:val="00FB0EFA"/>
    <w:rsid w:val="00FE4BAB"/>
    <w:rsid w:val="00FF55A9"/>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FE615"/>
  <w15:chartTrackingRefBased/>
  <w15:docId w15:val="{640BDFCD-9AFA-450C-914A-58C7E3166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46549"/>
    <w:pPr>
      <w:spacing w:after="0" w:line="240" w:lineRule="auto"/>
      <w:jc w:val="left"/>
    </w:pPr>
    <w:rPr>
      <w:rFonts w:ascii="굴림" w:eastAsia="굴림" w:hAnsi="굴림" w:cs="굴림"/>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046549"/>
    <w:rPr>
      <w:color w:val="0563C1"/>
      <w:u w:val="single"/>
    </w:rPr>
  </w:style>
  <w:style w:type="character" w:styleId="a4">
    <w:name w:val="FollowedHyperlink"/>
    <w:basedOn w:val="a0"/>
    <w:uiPriority w:val="99"/>
    <w:semiHidden/>
    <w:unhideWhenUsed/>
    <w:rsid w:val="00046549"/>
    <w:rPr>
      <w:color w:val="954F72" w:themeColor="followedHyperlink"/>
      <w:u w:val="single"/>
    </w:rPr>
  </w:style>
  <w:style w:type="paragraph" w:styleId="a5">
    <w:name w:val="Normal (Web)"/>
    <w:basedOn w:val="a"/>
    <w:uiPriority w:val="99"/>
    <w:semiHidden/>
    <w:unhideWhenUsed/>
    <w:rsid w:val="00FA1894"/>
    <w:pPr>
      <w:spacing w:before="100" w:beforeAutospacing="1" w:after="100" w:afterAutospacing="1"/>
    </w:pPr>
  </w:style>
  <w:style w:type="paragraph" w:styleId="a6">
    <w:name w:val="List Paragraph"/>
    <w:basedOn w:val="a"/>
    <w:uiPriority w:val="34"/>
    <w:qFormat/>
    <w:rsid w:val="0023031A"/>
    <w:pPr>
      <w:ind w:leftChars="400" w:left="800"/>
    </w:pPr>
  </w:style>
  <w:style w:type="character" w:styleId="a7">
    <w:name w:val="annotation reference"/>
    <w:basedOn w:val="a0"/>
    <w:uiPriority w:val="99"/>
    <w:semiHidden/>
    <w:unhideWhenUsed/>
    <w:rsid w:val="0092304B"/>
    <w:rPr>
      <w:sz w:val="18"/>
      <w:szCs w:val="18"/>
    </w:rPr>
  </w:style>
  <w:style w:type="paragraph" w:styleId="a8">
    <w:name w:val="annotation text"/>
    <w:basedOn w:val="a"/>
    <w:link w:val="Char"/>
    <w:uiPriority w:val="99"/>
    <w:semiHidden/>
    <w:unhideWhenUsed/>
    <w:rsid w:val="0092304B"/>
  </w:style>
  <w:style w:type="character" w:customStyle="1" w:styleId="Char">
    <w:name w:val="메모 텍스트 Char"/>
    <w:basedOn w:val="a0"/>
    <w:link w:val="a8"/>
    <w:uiPriority w:val="99"/>
    <w:semiHidden/>
    <w:rsid w:val="0092304B"/>
    <w:rPr>
      <w:rFonts w:ascii="굴림" w:eastAsia="굴림" w:hAnsi="굴림" w:cs="굴림"/>
      <w:kern w:val="0"/>
      <w:sz w:val="24"/>
      <w:szCs w:val="24"/>
    </w:rPr>
  </w:style>
  <w:style w:type="paragraph" w:styleId="a9">
    <w:name w:val="annotation subject"/>
    <w:basedOn w:val="a8"/>
    <w:next w:val="a8"/>
    <w:link w:val="Char0"/>
    <w:uiPriority w:val="99"/>
    <w:semiHidden/>
    <w:unhideWhenUsed/>
    <w:rsid w:val="0092304B"/>
    <w:rPr>
      <w:b/>
      <w:bCs/>
    </w:rPr>
  </w:style>
  <w:style w:type="character" w:customStyle="1" w:styleId="Char0">
    <w:name w:val="메모 주제 Char"/>
    <w:basedOn w:val="Char"/>
    <w:link w:val="a9"/>
    <w:uiPriority w:val="99"/>
    <w:semiHidden/>
    <w:rsid w:val="0092304B"/>
    <w:rPr>
      <w:rFonts w:ascii="굴림" w:eastAsia="굴림" w:hAnsi="굴림" w:cs="굴림"/>
      <w:b/>
      <w:bCs/>
      <w:kern w:val="0"/>
      <w:sz w:val="24"/>
      <w:szCs w:val="24"/>
    </w:rPr>
  </w:style>
  <w:style w:type="table" w:styleId="aa">
    <w:name w:val="Table Grid"/>
    <w:basedOn w:val="a1"/>
    <w:uiPriority w:val="39"/>
    <w:rsid w:val="00A15E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Unresolved Mention"/>
    <w:basedOn w:val="a0"/>
    <w:uiPriority w:val="99"/>
    <w:semiHidden/>
    <w:unhideWhenUsed/>
    <w:rsid w:val="00554C27"/>
    <w:rPr>
      <w:color w:val="605E5C"/>
      <w:shd w:val="clear" w:color="auto" w:fill="E1DFDD"/>
    </w:rPr>
  </w:style>
  <w:style w:type="paragraph" w:styleId="ac">
    <w:name w:val="header"/>
    <w:basedOn w:val="a"/>
    <w:link w:val="Char1"/>
    <w:uiPriority w:val="99"/>
    <w:unhideWhenUsed/>
    <w:rsid w:val="007A791D"/>
    <w:pPr>
      <w:tabs>
        <w:tab w:val="center" w:pos="4680"/>
        <w:tab w:val="right" w:pos="9360"/>
      </w:tabs>
    </w:pPr>
  </w:style>
  <w:style w:type="character" w:customStyle="1" w:styleId="Char1">
    <w:name w:val="머리글 Char"/>
    <w:basedOn w:val="a0"/>
    <w:link w:val="ac"/>
    <w:uiPriority w:val="99"/>
    <w:rsid w:val="007A791D"/>
    <w:rPr>
      <w:rFonts w:ascii="굴림" w:eastAsia="굴림" w:hAnsi="굴림" w:cs="굴림"/>
      <w:kern w:val="0"/>
      <w:sz w:val="24"/>
      <w:szCs w:val="24"/>
    </w:rPr>
  </w:style>
  <w:style w:type="paragraph" w:styleId="ad">
    <w:name w:val="footer"/>
    <w:basedOn w:val="a"/>
    <w:link w:val="Char2"/>
    <w:uiPriority w:val="99"/>
    <w:unhideWhenUsed/>
    <w:rsid w:val="007A791D"/>
    <w:pPr>
      <w:tabs>
        <w:tab w:val="center" w:pos="4680"/>
        <w:tab w:val="right" w:pos="9360"/>
      </w:tabs>
    </w:pPr>
  </w:style>
  <w:style w:type="character" w:customStyle="1" w:styleId="Char2">
    <w:name w:val="바닥글 Char"/>
    <w:basedOn w:val="a0"/>
    <w:link w:val="ad"/>
    <w:uiPriority w:val="99"/>
    <w:rsid w:val="007A791D"/>
    <w:rPr>
      <w:rFonts w:ascii="굴림" w:eastAsia="굴림" w:hAnsi="굴림" w:cs="굴림"/>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078362">
      <w:bodyDiv w:val="1"/>
      <w:marLeft w:val="0"/>
      <w:marRight w:val="0"/>
      <w:marTop w:val="0"/>
      <w:marBottom w:val="0"/>
      <w:divBdr>
        <w:top w:val="none" w:sz="0" w:space="0" w:color="auto"/>
        <w:left w:val="none" w:sz="0" w:space="0" w:color="auto"/>
        <w:bottom w:val="none" w:sz="0" w:space="0" w:color="auto"/>
        <w:right w:val="none" w:sz="0" w:space="0" w:color="auto"/>
      </w:divBdr>
    </w:div>
    <w:div w:id="494304908">
      <w:bodyDiv w:val="1"/>
      <w:marLeft w:val="0"/>
      <w:marRight w:val="0"/>
      <w:marTop w:val="0"/>
      <w:marBottom w:val="0"/>
      <w:divBdr>
        <w:top w:val="none" w:sz="0" w:space="0" w:color="auto"/>
        <w:left w:val="none" w:sz="0" w:space="0" w:color="auto"/>
        <w:bottom w:val="none" w:sz="0" w:space="0" w:color="auto"/>
        <w:right w:val="none" w:sz="0" w:space="0" w:color="auto"/>
      </w:divBdr>
      <w:divsChild>
        <w:div w:id="500050010">
          <w:marLeft w:val="360"/>
          <w:marRight w:val="0"/>
          <w:marTop w:val="200"/>
          <w:marBottom w:val="160"/>
          <w:divBdr>
            <w:top w:val="none" w:sz="0" w:space="0" w:color="auto"/>
            <w:left w:val="none" w:sz="0" w:space="0" w:color="auto"/>
            <w:bottom w:val="none" w:sz="0" w:space="0" w:color="auto"/>
            <w:right w:val="none" w:sz="0" w:space="0" w:color="auto"/>
          </w:divBdr>
        </w:div>
        <w:div w:id="1595168628">
          <w:marLeft w:val="360"/>
          <w:marRight w:val="0"/>
          <w:marTop w:val="200"/>
          <w:marBottom w:val="160"/>
          <w:divBdr>
            <w:top w:val="none" w:sz="0" w:space="0" w:color="auto"/>
            <w:left w:val="none" w:sz="0" w:space="0" w:color="auto"/>
            <w:bottom w:val="none" w:sz="0" w:space="0" w:color="auto"/>
            <w:right w:val="none" w:sz="0" w:space="0" w:color="auto"/>
          </w:divBdr>
        </w:div>
      </w:divsChild>
    </w:div>
    <w:div w:id="1256748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kantar.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cid:image001.jpg@01D8702F.D1E92140" TargetMode="External"/><Relationship Id="rId1" Type="http://schemas.openxmlformats.org/officeDocument/2006/relationships/image" Target="media/image1.jpe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52</Words>
  <Characters>2579</Characters>
  <Application>Microsoft Office Word</Application>
  <DocSecurity>0</DocSecurity>
  <Lines>21</Lines>
  <Paragraphs>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Sarah-김지은(KWSEU)</dc:creator>
  <cp:keywords/>
  <dc:description/>
  <cp:lastModifiedBy>Kim, Sarah-김지은(KWSEU)</cp:lastModifiedBy>
  <cp:revision>2</cp:revision>
  <dcterms:created xsi:type="dcterms:W3CDTF">2022-06-08T07:24:00Z</dcterms:created>
  <dcterms:modified xsi:type="dcterms:W3CDTF">2022-06-08T07:24:00Z</dcterms:modified>
</cp:coreProperties>
</file>